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โครงงานคอมพิวเตอร์</w:t>
      </w:r>
      <w:r>
        <w:t xml:space="preserve"> </w:t>
      </w:r>
      <w:r>
        <w:t xml:space="preserve">2</w:t>
      </w:r>
      <w:r>
        <w:t xml:space="preserve"> </w:t>
      </w:r>
      <w:r>
        <w:t xml:space="preserve">(เช้า)</w:t>
      </w:r>
      <w:r>
        <w:t xml:space="preserve"> </w:t>
      </w:r>
      <w:r>
        <w:t xml:space="preserve">080768</w:t>
      </w:r>
    </w:p>
    <w:p>
      <w:pPr>
        <w:pStyle w:val="Date"/>
      </w:pPr>
      <w:r>
        <w:t xml:space="preserve">วันอังคารที่</w:t>
      </w:r>
      <w:r>
        <w:t xml:space="preserve"> </w:t>
      </w:r>
      <w:r>
        <w:t xml:space="preserve">8</w:t>
      </w:r>
      <w:r>
        <w:t xml:space="preserve"> </w:t>
      </w:r>
      <w:r>
        <w:t xml:space="preserve">กรกฎ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ทอมนี้วิชานี้ ก็คือเราจะต้องทำให้เสร็จ 5 บท ก็คือเป็นเล่มพร้อมส่ง ก็คือตัวโครงงานหรือตัวโปรแกรมเราก็ต้องเสร็จในเทอมนี้นะคะ ทีนี้ มาดูในส่วนของเอกสารที่เราจะทำต่อ ก็คือบทที่ 4 เด็ก ๆ ดูนะคะ หัวข้อแรกของบทที่ 4 ก็คือในย่อหน้าแรกใช่ไหมบนสุด ก็คือต้องเขียนหรือพิมพ์ พิมพ์บทที่ บทที่แล้วก็วรรค 4 นะคะ ไม่ใช่พิมพ์แบบนี้นะ คือ เด็ก ๆ จะชอบพิมพ์ข้อความแล้วก็มีตัวเลข พิมพ์ข้อความแล้วมีตัวเลข ก็จะติดกัน ถ้าพิมพ์ข้อความแล้วมีตัวเลขนี่จะต้องเคาะ 1 วรรคเสมอ บทที่ 4 อย่างนี้นะคะ ไม่ใช่มาพิมพ์ติดกัน หรือ ๆ ๆ หรือในกรณีที่… เดี๋ยวขยายก่อน กับอีกกรณีหนึ่ง แล้วเวลาเคาะ เคาะที่วรรคนี่ เคาะ ก็คือกด Spacebar 1 ครั้งไม่ใช่ 2 ครั้ง จะไม่ห่างขนาดนี้นะคะ การเว้นวรรคในภาษาไทย เราจะเคาะแค่ 1 เคาะเท่านั้น เพราะฉะนั้น เวลาตรวจทำไมบางตัวนี่ เด็ก ๆ เคาะเยอะนี่ แม่เห็นปุ๊บ แม่จะบอกให้แก้ เพราะมันจะห่างแบบดูแล้วนะคะ มันจะเคาะแค่ 1 ครั้ง โอเค เพราะฉะนั้น จำไว้เสมอ ว่าถ้าพิมพ์เอกสาร ถ้ามีข้อความอยู่ข้างหน้า แล้วมีตัวเลขอยู่ข้างหลังนี่ เหมือนคำว่า</w:t>
      </w:r>
      <w:r>
        <w:t xml:space="preserve"> </w:t>
      </w:r>
      <w:r>
        <w:t xml:space="preserve">“</w:t>
      </w:r>
      <w:r>
        <w:t xml:space="preserve">บทชื่อ บท 1 กับ ลำปดัุบ๊ขอบงนีบท่จ ะตเ้ลองขวรรคนละนะคะ ต้องเว้นวรรค แต่ถ้าเป็นรหัสเหมือน… รหัสนักศึกษาสมัยก่อน ๆ สมัยแม่เรียนนะ รหัสนักศึกษามีทั้งตัวเลขและตัวอักษรนี่ การใส่รหัสนักศึกษานี่ ตัวเลขตัวอักษรคำว่า</w:t>
      </w:r>
      <w:r>
        <w:t xml:space="preserve">”</w:t>
      </w:r>
      <w:r>
        <w:t xml:space="preserve">บทที่" หรือ</w:t>
      </w:r>
      <w:r>
        <w:t xml:space="preserve"> </w:t>
      </w:r>
      <w:r>
        <w:t xml:space="preserve">“</w:t>
      </w:r>
      <w:r>
        <w:t xml:space="preserve">หัวข้อที่</w:t>
      </w:r>
      <w:r>
        <w:t xml:space="preserve">”</w:t>
      </w:r>
      <w:r>
        <w:t xml:space="preserve"> </w:t>
      </w:r>
      <w:r>
        <w:t xml:space="preserve">อย่างนี้ ตัวเลขกับตัวข้อคามจะต้องวรรคเด็ก ๆ อย่าลืม แม่บอกว่าอย่าลืมเช็กอะไรนะคะ ของอะไร เวลาทำเอกสารโครงงาน สิ่งที่ลืมไม่ได้ คือ ไม่ได้ ก็คือ… ใช้หลายหน้า แป๊บหนึ่ง ถึงได้บอกว่าแบบ เครื่องมือมีช่วยเยอะ ให้เปิดทั้ง 2 หน้าใช่ไหม ให้เปิดทั้งตอนเราพิมพ์เอกสารแล้วก็ตอนเราพิมพ์… ไม่ใช่ ตอนเราพิมพ์เอกสาร คืออะไรอันดับแรก เพราะบางคนให้ไปดูที่การตั้งค่าหน้ากระดาษนะคะ จะอยู่ในหน้าที่… อยู่ในบทที่ 3 การพิมพ์ หน้าที่ 18 แป๊บ ๆ ๆ แป๊บให้เปิด 2 หน้าพร้อมกัน แล้วกลับไปดูได้เสมอ ว่าเอกสารที่เราทำน่ะ ถูกต้องตามรูปแบบไหม เพราะฉะนั้น เปิดคู่มือพร้อมกันไปด้วยใช่ไหมคะ ไปค้นหานะคะ เวลาจะดูว่าการตั้งค่าหน้ากระดาษเราถูกไหม จะอยู่บทที่ 3 ของโครงงานนะคะ ของโครงงานนะคะ นี่ดูนะคะ อันดับแรก ดูก่อน เห็นไหม คำว่า</w:t>
      </w:r>
      <w:r>
        <w:t xml:space="preserve"> </w:t>
      </w:r>
      <w:r>
        <w:t xml:space="preserve">“</w:t>
      </w:r>
      <w:r>
        <w:t xml:space="preserve">บทที่</w:t>
      </w:r>
      <w:r>
        <w:t xml:space="preserve">”</w:t>
      </w:r>
      <w:r>
        <w:t xml:space="preserve"> </w:t>
      </w:r>
      <w:r>
        <w:t xml:space="preserve">ให้พิมพ์อยู่กลางหน้ากระดาษ ทำด้วยตัวเข้ม เห็นไหมคะ ทำด้วยตัวเข้มหรือหนา 20 Point เพราะฉะนั้น เราต้องดูบทที่ คำว่า</w:t>
      </w:r>
      <w:r>
        <w:t xml:space="preserve"> </w:t>
      </w:r>
      <w:r>
        <w:t xml:space="preserve">“</w:t>
      </w:r>
      <w:r>
        <w:t xml:space="preserve">บทที่</w:t>
      </w:r>
      <w:r>
        <w:t xml:space="preserve">”</w:t>
      </w:r>
      <w:r>
        <w:t xml:space="preserve"> </w:t>
      </w:r>
      <w:r>
        <w:t xml:space="preserve">เห็นไหมคะ 18 ถูกต้องไหม อันนี้ในตัวอย่างตัวนี้ คือ ของรุ่นพี่เห็นไหม รูปแบบ 18 ถูกไหม กับที่แม่ทำไฮไลต์ให้ดูในคู่มือ จะต้องมาเปิดคู่มือ เพื่อเช็กว่าเอกสารที่ทำตรงตามรูปแบบในคู่มือที่กำหนดไหม เห็นไหมคะ แม่ถึงบอกว่าเปิดคู่กันเสมอ เพื่อที่เราจะได้กลับไปดู เพราะไม่อย่างนั้นแล้ว จะมาบ่นแม่ ทำไมแก้อีกแล้วแม่ ก็ตัวเองทำไม่ถูก พอเอามาให้แม่ตรวจ คือ ตัวเองไม่ตรวจก่อน ถ้าตัวเองตรวจก่อนมาถึงแม่น่ะ ตัวเองก็จะไม่โดนแก้ใช่ไหมล่ะ เพราะฉะนั้น ตัวเองจะต้องเช็กด้วย ว่าเอกสารที่ตัวเองทำก่อนมาถึงแม่นี่ แล้วว่าเอ๊ย คำว่า</w:t>
      </w:r>
      <w:r>
        <w:t xml:space="preserve"> </w:t>
      </w:r>
      <w:r>
        <w:t xml:space="preserve">“</w:t>
      </w:r>
      <w:r>
        <w:t xml:space="preserve">บทที่</w:t>
      </w:r>
      <w:r>
        <w:t xml:space="preserve">”</w:t>
      </w:r>
      <w:r>
        <w:t xml:space="preserve"> </w:t>
      </w:r>
      <w:r>
        <w:t xml:space="preserve">นี่ พิมพ์อยู่กลางหน้ากระดาษไหม เป็นตัวเข้มขนาด 20 ตัวอักษรไหม เช็กเสียก่อน เช็กเสียก่อน ถ้าถูกแล้วเอามาส่งก็ไม่โดนแก้ เพราะ… เพราะอะไร เพราะส่วนใหญ่ ก็คือไป Copy มา ก๊อบฯ ของพี่มา แล้วโดนพี่มันวางยา พี่มันก็เอาเอกสารไม่ถูกน่ะ Save ไว้ แล้วส่งมาให้ตัวเองน่ะ แล้วยังมาบอกอีกหนูเอาของพี่มา ยังมีการมาบอกแม่อีก ว่าเอาของพี่มา เอาของพี่มาแล้วมันผิด ก็คือพี่มันก็เอาอันที่ผิดมาให้ตัวเองไง มันไม่อยากให้ตัวเองโดนแก้ เพราะ… เพราะอะไร เพราะพี่มันโดนแก้มาก่อน อย่างน้อยนี่ เอกสารโครงงานเล่มเหลืองนี่ กว่าจะสำเร็จนี่ พี่ ๆ ต้องไป เขาเรียกว่าอะไร ไปฝังตัวอยู่บ้านแม่สัก 1 สัปดาห์ 1 สัปดาห์เป็นอย่างน้อย นั่นคือย่างน้อยนะ เพราะฉะนั้น ถ้าใครทำแล้วไม่เช็กตามที่แม่บอกนี่ จะโดนแก้ทุกรอบเลยนะคะ ไม่ให้แม่มาตรวจแค่คำถูกคำผิดนะ แม่ต้องตรวจยันว่าขนาดตัวอักษรใช่ไหม การเว้นวรรคใช่หรือเปล่า รูปแบบต่าง ๆ ที่ทำไว้ในคู่มือ ก็เพื่อให้เด็ก ๆ นี่ ใช้ทำเอกสารให้มันได้ถูก เข้าใจนะคะ เพราะฉะนั้น ถึงได้ย้ำเสมอว่าเวลาทำไปดูนี่ ให้เปิดคู่มือไว้ข้างหนึ่ง แล้วก็เปิดไฟล์ Word ของเราไว้อีกข้างหนึ่ง เพื่อที่เราจะได้เช็กว่าถึงบทที่ 4 และก็มาดู แม่บอกพิมพ์ คำว่า</w:t>
      </w:r>
      <w:r>
        <w:t xml:space="preserve"> </w:t>
      </w:r>
      <w:r>
        <w:t xml:space="preserve">“</w:t>
      </w:r>
      <w:r>
        <w:t xml:space="preserve">บทที่ 4</w:t>
      </w:r>
      <w:r>
        <w:t xml:space="preserve">”</w:t>
      </w:r>
      <w:r>
        <w:t xml:space="preserve"> </w:t>
      </w:r>
      <w:r>
        <w:t xml:space="preserve">นะคะ อยู่กึ่งกลางหน้ากระดาษไหมนะคะ เห็นไหม ขนาดตัวอักษร 20 แล้วก็เข้มไหม อันนี้คือตัวอย่างเอาให้ดู ถ้าเด็ก ๆ เห็นนะคะ เดี๋ยวให้ดูขนาดตัวอักษรมันใช่ไหม พอคลิกเข้าไปนี่ ดูที่ตรงนี้ ฟอนต์ที่เราใช้ ฟอนต์ที่เราใช้ ก็คือ Th sarabun เท่านั้นนะคะ เพราะบางคนคือไป… ไปดึงข้อมูลเหมือนงานวิจัยนะ พอเอามาน่ะ ฟอนต์เขาไม่ใช่ TH Sarabun พอเอามาวางปุ๊บไม่แก้ พอแม่ตรวจเห็นผิดปุ๊บ แม่ก็ให้แก้ปุ๊บ อย่างนี้เป็นต้นนะคะ กลางหน้ากระดาษ ดูกลางหน้ากระดาษ ดูอย่างไร ดูที่ลักษณะตัวนี้ การตั้งค่าเห็นไหม ย่อหน้านี่ ตรงย่อหน้าต้องอยู่ตรงกลาง ทำอย่างไรดี 20 เพราะฉะนั้น เราต้องแก้เป็นเท่าไร 20 ถึงจะถูก เพราะฉะนั้น รูปแบบก็จะได้เหมือนกับ รูปแบบก็จะได้ถูกต้องตาม หายไปไหนนะ ให้ตรงกับอะไรคะ ให้ตรงกับคู่มือใช่ไหมคะ ทีนี้ มาดูส่วนต่อมา ชื่อเรื่องประจำบทคืออะไร ชื่อเรื่องประจำของบทที่ 4 เราก็คือชื่อว่า</w:t>
      </w:r>
      <w:r>
        <w:t xml:space="preserve"> </w:t>
      </w:r>
      <w:r>
        <w:t xml:space="preserve">“</w:t>
      </w:r>
      <w:r>
        <w:t xml:space="preserve">ผล…</w:t>
      </w:r>
      <w:r>
        <w:t xml:space="preserve">”</w:t>
      </w:r>
      <w:r>
        <w:t xml:space="preserve"> </w:t>
      </w:r>
      <w:r>
        <w:t xml:space="preserve">“</w:t>
      </w:r>
      <w:r>
        <w:t xml:space="preserve">ผลการดำเนินงาน</w:t>
      </w:r>
      <w:r>
        <w:t xml:space="preserve">”</w:t>
      </w:r>
      <w:r>
        <w:t xml:space="preserve"> </w:t>
      </w:r>
      <w:r>
        <w:t xml:space="preserve">คือ ชื่อเรื่องประจำบทกระดาษในบทที่ 4 ชื่อเรื่องผลกประจำบท ผลการดำเนินงานนะคะ บางเล่มนี่ ปีเก่า ๆ ด้วย ไปดูมานี่ ชื่อเรื่องประจำบทอาจจะไม่ตรง บางเล่มจะเป็น… หรือบางทีไปดูรายงานการวิจัยฉบับอื่นมา แล้วพอไปเขียนบทที่ 4 ตามเขา ไม่ใช่นะคะ ตรงนี้ตามคู่มือของเรา ในคู่มือของเรา ก็คือผลการดำเนินงาน มาดูผลการอะไรคะ ผลการดำเนินงาน Point มาดูตัวนี้ ผลการดำเนินงาน TH Sarabun ถูก 18 อีกแล้วเห็นไหม ผิด เราต้องแก้ ตัวเข้มไหม ดีขึ้น แล้วแต่ขนาดตัวอักษร ก็แก้เป็น 20 เห็นไหมคะ ตอนนี้ ตรงนี้ เดี๋ยวนี้น่ะ Microsoft Word นี่ ทำไมบางทีพิมพ์มาแล้ว เด็ก ๆ ดูนะคะ ระยะระหว่างบรรทัดนี่ มันเว้นห่างเกินไป ตอนพิมพ์ปุ๊บ 2 บรรทัดนี้ ถ้าแม่มาดูนี่ แม่จะบอกเลยว่ามันห่าง เด็ก ๆ ดูไหน เด็ก ๆ ดูตรงนี้นะคะ ให้เด็ก ๆ มาดูตรงที่แถบเครื่องมือที่ชื่อว่าย่อหน้า แล้วให้ไปตรงระยะห่างบรรทัดและย่อหน้า เห็นไหมคะ แถบเครื่องมือนี้ ถ้า… ถ้าตรง 2 อัน คำว่า</w:t>
      </w:r>
      <w:r>
        <w:t xml:space="preserve"> </w:t>
      </w:r>
      <w:r>
        <w:t xml:space="preserve">“</w:t>
      </w:r>
      <w:r>
        <w:t xml:space="preserve">เพิ่มระยะห่าง</w:t>
      </w:r>
      <w:r>
        <w:t xml:space="preserve">”</w:t>
      </w:r>
      <w:r>
        <w:t xml:space="preserve"> </w:t>
      </w:r>
      <w:r>
        <w:t xml:space="preserve">นี่ สังเกตดูมันเพิ่มกับไม่เพิ่ม เข้าไป เห็นไหม ระยะบรรทัดมันจะห่างขึ้นใช่ไหมคะ ถ้ามีตัวนี้เมื่อไร ต้องเอาออกนะคะ ระยะห่างของบรรทัดที่ถูกต้องคืออย่างนี้ จะต้องไม่ห่างมากเกินไป เพราะฉะนั้น เช็กด้วย โอเคนะคะ ในส่วนของบทและก็ชื่อเรื่อง เราจะ… พบว่าเป็น 20 ตัวหนานะคะ แล้วก็จัดกึ่งกลางหน้ากระดาษ ทีนี้ สิ่งที่จะต้องดูอีกตัวหนึ่ง คือ ให้เด็ก ๆ ไปที่แถบเครื่องมือเค้าโครง แล้วต้องดูอะไรคะ ระยะขอบ เพราะบางคน… เพราะของรุ่นพี่น่ะ บางทีจัดหน้ากระดาษน่ะ แล้วบางทีไฟล์ที่ไปก๊อบฯ มาน่ะ เป็น Microsoft Word ก็อาจจะไม่เหมือนกัน หรือรูปแบบของรุ่นพี่จะไม่เหมือนกัน เราต้องมาดูที่ตรงนี้นะคะ นี่ เห็นไหม การตั้งค่าหน้ากระดาษจะอยู่ในหัวข้อ 3.6 นะคะ เด็ก ๆ ต้องมาเช็กก่อนว่าระยะขอบ เลือกระยะขอบ แล้วก็เลือกระยะขอบแบบกำหนดเอง ให้ดูว่าอะไร ส่วนบน เห็นไหมคะ 1 นิ้ว หรือ 2.54 ซ้ายมือ เห็นไหม ซ้ายมือ 2.54 เห็นไหม ถูกไหมคะ ตรงกับรูปแบบไหมลูก ตรงไหม นี่ อันนี้ใช้เท่าไรคะ 3.81 แต่ในตัวอย่างของพี่เป็นเท่าไร 2.54 ซึ่งไม่ถูกต้อง เราก็ต้องมาแก้ จะมีตรงขอบซ้ายเท่านั้นที่เป็น 3.81 เพราะอะไร ในเล่ม ในเล่มโครงงานสีเหลืองนี่ ด้านซ้ายมือ ก็คือฝั่งนี้ที่เป็นเราจะต้องเย็บเล่มน่ะ ถ้าเราไม่ตั้ง 3.81 นี่ เวลาเย็บเล่ม ถ้าทำ 2.54 หรือ 1 นิ้ว ตัวข้อความมันจะไปติดเล่มเกินไป นึกออกไหม เวลาไปเปิดก็จะอ่านดูยากนะ คือเล่มบาง ๆ น่ะ ไม่มีปัญหา แต่ถ้าเล่มหนา มันจะเปิดยากมากเลย แล้วจะทำเล่มโครงงานเสียหายได้นะคะ เพราะฉะนั้น แล้วเวลาเกิดอยากเอาไปถ่ายเอกสารหรืออะไรอย่างนี้ มันก็จะถ่ายลำบาก เพราะฉะนั้น ตรงด้านซ้ายมือ ระยะห่างจะเป็นเท่าไรคะ 3.81 ถ้ามันขึ้นเซนติเมตรนะ แต่ถ้าเป็นนิ้ว ก็คือ 1.5 เด็ก ๆ ก็ต้องมาแก้ให้มันตรง ก็แก้เป็น 3.81 นะคะ เพราะฉะนั้น เอกสารทุกบท เห็นไหมว่าทำไมบางทีแม่ให้ส่งไฟล์มาก่อน ก่อนจะพรินต์ เพราะแม่จะมาเช็กไง ว่าตั้งค่าหน้ากระดาษถูกหรือยัง ฟอนต์ถูกหรือยัง พอไม่ถูกแม่ก็จะให้กลับไปแก้ แล้วก็จะพากันงงตาแตก แก้ตรงไหนทีนี้ เปิดคู่มือเสมอและเช็กเสมอในแต่ละบท ให้เช็กว่าการตั้งค่าหน้ากระดาษถูกหรือยังนะคะ ขนาดตัวอัักษรถูกหรือยังตามรูปแบบ มีบอกไว้หมด ทีนี้ เราตั้งค่าหน้ากระดาษถูกแล้ว ทำหัวชื่อบทเสร็จแล้ว มาดูต่อ พอในบทที่… นะคะ สิ่งที่จะเห็นในตัวอย่างนี่ ในตัวอย่าง ในเล่ม เกิดอะไรขึ้น อ๋อ มันโดนเก้าอี้เหรอ โทษที โทษที ในเล่มโครงงานนี่นะคะ จะมีขึ้นไว้ 4.1 หัวข้อใหญ่ แต่ในความเป็นจริงแล้ว แม่จะบอกเสมอว่าเมื่อเราขึ้นบทใหม่ เราจะต้องให้มาดูใน Word นะคะ ให้มาดูใน Word เราจะต้องมีเกริ่นนำ เขาเรียก</w:t>
      </w:r>
      <w:r>
        <w:t xml:space="preserve"> </w:t>
      </w:r>
      <w:r>
        <w:t xml:space="preserve">“</w:t>
      </w:r>
      <w:r>
        <w:t xml:space="preserve">เกริ่นนำ</w:t>
      </w:r>
      <w:r>
        <w:t xml:space="preserve">”</w:t>
      </w:r>
      <w:r>
        <w:t xml:space="preserve"> </w:t>
      </w:r>
      <w:r>
        <w:t xml:space="preserve">1 ย่อหน้า เหมือนตัวอย่างนี้นะคะ สำหรับย่อหน้าเกริ่นนำ สำหรับ ผลการดำเนินงาน ก็คือให้เราบอกว่าอย่างในตัวอย่างนี้ พี่เขาบอกว่าผู้วิจัย ดำเนินการพัฒนนา พัฒนาอะไร เราบอกชื่อเรื่องของเราเข้าไป ก็คือในย่อหน้านี้เราจะต้องบอกก่อน ว่าเราจะมาทำการบอกผลการดำเนินงานของเราในหัวข้อนี้ เราต้องบอกว่าเราจะทำอะไร แล้วเรื่องที่เราทำคืออะไร แล้วก็บอกว่าเราทำอะไรไปแล้วบ้าง เช่น อันนี้นะคะ ในบทที่ 2 ใน… ในย่อหน้าแรกนี่ เราบอกชื่อเรื่องแล้ว แล้วจากนั้นก็บอกต่อว่าจาก… จากที่ไปศึกษา ศึกษาเสร็จแล้วทำอะไรต่อ ศึกษาเอกสารและงานวิจจัยที่เกี่ยวข้องใช่ไหมคะ ในบทที่ 2 และบทที่ 3 จะเป็นเราได้ทำการพัฒนาตัวนี้เสร็จแล้วนี่ ทำอะไรอีก สิ่งที่เราทำนี่ ให้อธิบายว่าเรื่องนี้ จากที่ไปศึกษาเอกสารงานวิจัยที่เกี่ยวข้องมาแล้วนี่ แล้วเรามาทำการพัฒนาหรือทดลองเสร็จนี่ มันก็จะมาโยงถึงตอนสรุปว่า… เห็นไหมคะ เห็นไหม พี่เขาบอกดูนะ ดูย่อหน้าแรก ผู้… ผู้ดำเนินการพัฒนา ตรงนี้นะคะ ที่แม่ทำแถบสีไว้นี่ ก็คือชื่อเรื่อง เราได้ดำเนินการพัฒนางานของเรา ชื่อเรื่องอะไร ใส่ชื่อเรื่องของเราเข้าไป เสร็จแล้ว ขาดไปท่อนหนึ่ง เห็นไหม อันนี้โผล่ขึ้นมาเลย และนำสื่อที่พัฒนาแล้ว ไปดำเนินการตามขั้นตอน คือ สื่อที่เราทำเสร็จแล้วนะคะ มันจะเอาไปประเมินไม่ได้ มันต้องเอาไปทำอะไรก่อน เราต้องเติมเข้าไปนะคะ พัฒนาสื่อเสร็จแล้วนี่ เราต้องบอกว่า… นำไปทดลองใช่ไหม ทดลองใช้ เอ้ย เดี๋ยวนะ ให้ดูจากอะไร ให้ดูจาก… เดี๋ยวนะคะเด็ก ๆ ย้อนกลับไปดูที่วัตถุประสงค์ของเราก่อน บทที่ 1 เปิดบทที่ 1 ของตัวเอง ของแต่ละคนขึ้นมาด้วยนะคะ ให้ดูบทที่ 1 ของตัวเอง รู้ว่าขั้นตอนเรามีอะไรบ้างนี่ ให้ดูที่วัตถุประสงค์ เห็นไหม วัตถุประสงค์นี่ มี 3 ข้อ ก็คือพัฒนาสื่อใช่ไหมคะ ประเมินประสิทธิภาพและก็ประเมินความพึงพอใจ ตอนพัฒนาสื่อเสร็จแล้วนี่ ก่อนจะไปข้อที่ 2 เพื่อพัฒนาประสิทธิภาพ ใคร ผู้เชี่ยวชาญใช่ไหมคะ ก็ต้อง… นำไปให้ใครคะ นำไปให้ใคร พอเราเอาไปให้ผู้เชี่ยวชาญประเมิน เราต้องบอกขั้นตอนเขาก่อน ว่าเราทำอะไรมาบ้าง ไม่ใช่โผล่ขึ้นมา การพัฒนาสื่ออันนี้ ได้ผลการพัฒนาผลการดำเนินงานดังต่อไปนี้ คนอ่านก็จะงง พัฒนาเสร็จแล้ว ได้ผลเลยเหรอ เราไปทำก่อนที่จะได้ผลตัวนี้มาน่ะ นึกออกนะคะ ก็คือเราพัฒนาแล้วเราก็เอา… เอาไปให้ ผู้เชี่ยวชาญตรวจใช่ไหมคะ ตรวจเสียก่อน ตรวจ ตรวจแล้วก็ประเมินให้นั่นเอง ตรวจ ตรวจสอบนะ ตรวจสอบนั่นเอง และประเมิน และประเมินใส่เข้าไปด้วย เห็นไหมคะ มันก็จะสอดคล้องกับวัตถุประสงค์ที่เราเขียนไว้ ประเมินประสิทธิภาพ ประเมินประสิทธิภาพ เห็นไหม เข้าสู่ข้อที่ 2 แล้ว ประเมิน พอให้ผู้เชี่ยวชาญประเมินเสร็จ พอเมื่อผู้เชี่ยวชาญเขาประเมินนี่ ตัวนั้นน่ะ เราอาจจะต้องได้รับ ต้องมีการแก้ไข หรือปรับปรุงใช่ไหมคะ เพราะฉะนั้น ก็ต้องอธิบายต่อ พอ… พอเอาไปตรวจนี่ เขาจะตรวจเลย งานเป็นอย่างไร ตรงไหนต้องแก้ มีการปรับปรุง หรือแก้ไข้ตรงไหน เห็นไหมคะ เพราะฉะนั้น เราก็จะต้องปรับปรุงแก้ไขตามที่ผู้เชี่ยวชาญ แล้วปรับปรุง ปรับปรุงตามข้อเสนอแนะ ของผู้เชี่ยวชาญลงไปด้วย เขียนให้สวย บางทีประโยค เวลารีบ ๆ มันก็จะขาด ๆ หาย ๆ เราก็ใส่เข้าไปปรับแก้ไขตามข้อเสนอแนะ เห็นไหมคะ ในส่วนของวัตถุประสงค์ ข้อที่… 2 ของเราก็จะเสร็จสิ้นแล้ว เสร็จแล้ว มาสู่วัตถุประสงค์ข้อที่ 3 ประเมินความพึงพอใจ พอเอาไปให้ผู้เชี่ยวชาญตรวจ แล้วเราตรวจประเมินให้เสร็จ แล้วเราเอามาปรับปรุงเสร็จ สิ่งต่อมา เราก็นำ… นำอะไร นำชื่อเรื่องเรานะคะ เช่น ตัวนี้ เช่น สื่อแบบจำลอง เห็นไหมคะ แล้วก็นำ ที่… ที่ผ่าน ใส่ลงไปด้วย ที่ปรับปรุงแล้ว ไป… ไปอะไร ไปทดลอง เห็นไหมคะ ไปทดลองใช้กับใคร อันนี้เป็นส่วนทดลองใช้ ทดลองใช้ เห็นไหมคะ เราก็เอาไปทดลองใช้กับกลุ่มเป้าหมายของเรา แล้วให้กลุ่มเป้าหมายทำอะไรคะ เห็นไหม ดูในวัตถุประสงค์ข้อที่ 3 เห็นไหมคะ ประเมินความพึงพอใจของกลุ่มเป้าหมาย เพราะฉะนั้น ถ้าเราประเมินเสร็จ เราต้องให้กลุ่มเป้าหมายประเมินความพึงพอใจให้เรา ไปทดลองใช้กับกลุ่มเป้าหมาย และอะไร และประเมิน และประเมิน ความพึงพอใจ เห็นไหมคะ เมื่อ… เมื่อได้ 3 ส่วนนี้แล้ว แล้วค่อยมาบอกว่า… เห็นไหมคะ บอกหมดแล้ว เราพัฒนาเสร็จ นั่นคือวัตถุประสงค์ข้อที่ 1 เสร็จแล้วเอาไปให้ผู้เชี่ยวชาญประเมิน ผู้เชี่ยวชาญ ตรวจและประเมินความพึงพอใจ ทดลองใช้เสร็จ สิ่งที่จะได้ต่อจากนี้ ก็คือ… ก็คือได้ผลการดำเนินงานดังต่อไปนี้ นี้ ไม้โทหาย บอกคนก็บอกว่า… ได้ผลการดำเนินงาน ดังนี้ บางคนใช้ดังนี้นะคะ ทีนี้ ตรงประโยคนี้ แม่บอกนะ ในบทที่ 2 เขียนว่าอะไร ดังนี้ หรือ หรือนะคะ ถ้าแม่ใส่ / หรือนี่ หมายถึงว่าให้เลือกเอาอันใดอันหนึ่งนะ ไม่ใช่เอามาทั้ง 2 แล้วต้องย้อนกลับไปดูด้วย ว่าบทที่ 2 บทที่ 3 เราเขียนดังนี้ หรือเขียน หรือเขียนดังต่อไปนี้ เข้าใจนะคะ เราจะต้องเขียนให้มันเหมือนกัน เลือกใช้คำใดคำหนึ่ง ไม่ใช่ในบทที่ 2 ดังต่อไปนี้ พอบทที่ 3 โผล่มาดังต่อไปนี้ บทที่ 4 ต่อมา ดังนี้ ไม่ใช่อย่างนั้นนะ ให้นึกถึงตอนมาพรีเซนต์กับแม่นะ เพราะฉะนั้น ให้เลือกนะลูก ให้เลือกใช้ใครจะใช้ดังนี้ ก็ต้องดังนี้เหมือนกันทั้ง… ทุกบท ถ้าใครใช้ดังต่อไปนี้ในบทอื่น ๆ ก็ต้องใช้ดังต่อไปนี้เหมือนกัน เพราะฉะนั้น ต้องย้อนกลับไปดูบทอื่นด้วย แก้ให้มันเหมือนกัน ไม่อย่างนั้น ก็จะมาโดนจับแก้อีกนะคะ เพราะฉะนั้น ต้องเขียนให้มันเหมือนกัน ให้มันเห็นว่าเอกสารนี้เราเป็นคนทำแน่นอน ไม่ใช่ Copy Paste Copy แล้วมาวางเลย เพราะฉะนั้น คนอื่นเขาใช้ดังต่อไป บทนี้ก็เลยเป็นดังต่อไปนี้ พออีกบทหนึ่งไป Copy มา ดังนี้ บทนั้นก็เป็น ดังนี้ มันไม่ถูกต้อง เห็นไหมนะคะ เพราะฉะนั้น ให้เลือกใช้ อันใดอันหนึ่ง แล้วเช็กเอกสารก่อนหน้าให้มันตรงกันด้วย ว่าใช้คำพูดเดียวกันไหม ไม่ใช่มี 5 บท เกิดสมมตินะ สมมติ ท่อนประโยคนี้ บางทีไปเจอเล่มอื่น เขาไม่ได้เขียนดังต่อไปนี้ หรือดังนี้ พอไปก๊อบฯ มามันก็จะมีอีก พอไปเอาของคนอื่นมานี่ คำมันก็จะเยอะขึ้น เห็นไหมคะ เพราะฉะนั้น ต้องมาตรวจว่าเราใช้คำไหน เราก็ควรใช้คำนี้ ให้มันเสมอไปทั้งเล่มนะคะ ในส่วนของเกริ่นนำที่เป็นย่อหน้าเสร็จแล้วทุกบท ตัวบท เราจะต้องมีการเกริ่นอย่างนี้ก่อน เพราะฉะนั้น บทที่ 5 ก็ทำเหมือนกันนะคะ เสร็จแล้ว พอได้ดังนี้หรือดังต่อไปนี้เสร็จ เราจะต้องมีหัวข้อ หัวข้อของการบอกว่าผลการดำเนินงานในบทนี้ เรามีกี่หัวข้อ หลักการ ก็คือวัตถุประสงค์เรามีกี่ข้อนะคะ ผลการดำเนินงานของเราก็เท่ากับวัตถุประสงค์นั้น วิธีการ… เพราะเด็ก ๆ น่ะ จะชอบ… พอบทใหม่แล้วมาพิมพ์เอง สิ่งที่ผิด ก็คือชื่อ ชื่อเรื่องตัวเองน่ะ พอพิมพ์ใหม่น่ะ ชื่อเพี้ยน บางทีในชื่อไปเติมนั่นนิด นี่หน่อยชื่อไม่ตรงนะคะ แม่เลยบอกว่าใน 4.1, 4.2, 4.3 ให้ไป Copy ในบทที่ 1 วัตถุประสงค์ข้อที่ 1 มาก๊อบฯ มาเลย เสร็จแล้ว วิธีการเราไปก๊อบฯ เพราะอะไร เพราะไม่อย่างนั้นน่ะ พอมาพิมพ์ใหม่ บางคนน่ะ พอพิมพ์ไป พิมพ์มา ชื่อก็พิมพ์ผิด ทั้ง ๆ ที่ชื่อเรื่องทำเรื่องเดียวกันแท้ ๆ แล้วทำไมถึงผิด นี่คือสาเหตุหนึ่งนะคะ ก็บอกว่าให้ไป Copy วัตถุประสงค์ของเรา เสร็จแล้วเอามาวางในบทที่ 4 แล้วทำอะไรต่อ ลบหัวข้อที่มันไปซ้ำกับนี่ออกนะ ในบทที่ 1 ออก เพราะอะไร หัวข้อแต่ละบทก็จะเริ่มต้น ไม่ใช่บทนั้นใช่ไหมคะ เวลาขึ้นหัวข้อนะคะ ใหม่นี่ แม่ให้ใช้กด Tab อย่ากด Space Bar ดูนะคะ กด Tab มันจะเคลื่อนไปเท่ากัน ระยะ ก็คือถ้ากด Tab ระยะย่อหน้าจะเท่ากัน แต่ถ้าเด็ก ๆ กด Space Bar น่ะ บางทีระยะ ย่อหน้ามันจะไม่ตรงกัน เสร็จแล้วทำอย่างไร ใส่หัวข้อค่ะ เลือก… ไม่ต้องใส่สิอันนี้ อันนี้ยังไม่ใช่ เราก็จะมี 4.1 ก่อน เคาะ 1 ครั้งนะคะ เด็ก ๆ เจอทีไรนี่ จะเป็นอย่างนี้ และอะไรอีกที่เจอ ถ้าเป็นหัวข้อ หลักนี่ พอ 4.1 4.2 นี่ เห็นไหมคะ ก็คือบางทีน่ะ บางคนพิมพ์ลำดับเลขแล้วจะไม่เว้นวรรค งงเลย ซึ่งมันไม่ถูกต้อง บอกแล้วว่าถ้ามีตัวเลขกับข้อความที่มีลักษณะเป็นหัวข้อ เคาะวรรค 1 ครั้งเสมอ ทีนี้ พอเวลาไปก๊อบฯ มานี่ เหมือนที่บอกโปรแกรม Microsoft Word แต่ละอันนี่ ไม่เท่ากัน บางเวอร์ชันมันจะ 1 เคาะ บางทีมันจะเท่ากับ 2 เคาะ มันจะห่างนะ เพราะฉะนั้น เราก็ต้องมาลบออกให้มันติดกันเสียก่อน ลบออก 1 เคาะให้มันเท่ากันนะคะ และอีกตัวหนึ่งที่ลืมไม่ได้ นี่… ตรง… ตรงข้อความที่เป็นบรรยายแล้วตรงท้ายกระดาษนี่ เราจะต้องจัดให้แนวข้อความมันชิดขอบเสมอนะคะ เพราะฉะนั้น จะต้องเลือกตรงย่อหน้าแล้วเลือกอันที่ขึ้นว่า</w:t>
      </w:r>
      <w:r>
        <w:t xml:space="preserve"> </w:t>
      </w:r>
      <w:r>
        <w:t xml:space="preserve">“</w:t>
      </w:r>
      <w:r>
        <w:t xml:space="preserve">กระจายแบบไทย</w:t>
      </w:r>
      <w:r>
        <w:t xml:space="preserve">”</w:t>
      </w:r>
      <w:r>
        <w:t xml:space="preserve"> </w:t>
      </w:r>
      <w:r>
        <w:t xml:space="preserve">เสมอ เห็นไหมคะ ในย่อหน้าเกริ่นนำของบทที่ 4 เสร็จแล้ว เสร็จแล้ว มาดูในคู่มือ มันก็จะบอก 4.1 หัวข้อ เราก็ใส่หัวข้อตามที่เราไว้ใส่ให้ครบนะคะ เรามี 3 หัวข้อใหญ่ เราก็ใส่ตรงนี้ให้ครบ เสร็จแล้ว ก็คือผล จากคำว่า</w:t>
      </w:r>
      <w:r>
        <w:t xml:space="preserve"> </w:t>
      </w:r>
      <w:r>
        <w:t xml:space="preserve">“</w:t>
      </w:r>
      <w:r>
        <w:t xml:space="preserve">เพื่อ</w:t>
      </w:r>
      <w:r>
        <w:t xml:space="preserve">”</w:t>
      </w:r>
      <w:r>
        <w:t xml:space="preserve"> </w:t>
      </w:r>
      <w:r>
        <w:t xml:space="preserve">ตอนนี้จากวัตถุประสงค์นะคะ เราเอามาอยู่ในบทที่ 4 ผลการดำเนินงาน เพราะฉะนั้น เราจะต้องเอาคำว่า</w:t>
      </w:r>
      <w:r>
        <w:t xml:space="preserve">“</w:t>
      </w:r>
      <w:r>
        <w:t xml:space="preserve">เพื่อ</w:t>
      </w:r>
      <w:r>
        <w:t xml:space="preserve">”</w:t>
      </w:r>
      <w:r>
        <w:t xml:space="preserve"> </w:t>
      </w:r>
      <w:r>
        <w:t xml:space="preserve">เป็น</w:t>
      </w:r>
      <w:r>
        <w:t xml:space="preserve"> </w:t>
      </w:r>
      <w:r>
        <w:t xml:space="preserve">“</w:t>
      </w:r>
      <w:r>
        <w:t xml:space="preserve">ผล</w:t>
      </w:r>
      <w:r>
        <w:t xml:space="preserve">”</w:t>
      </w:r>
      <w:r>
        <w:t xml:space="preserve"> </w:t>
      </w:r>
      <w:r>
        <w:t xml:space="preserve">ทั้งหมดนะคะ ผลการ…เปลี่ยนจากคำว่า</w:t>
      </w:r>
      <w:r>
        <w:t xml:space="preserve"> </w:t>
      </w:r>
      <w:r>
        <w:t xml:space="preserve">“</w:t>
      </w:r>
      <w:r>
        <w:t xml:space="preserve">เพื่อ</w:t>
      </w:r>
      <w:r>
        <w:t xml:space="preserve">”</w:t>
      </w:r>
      <w:r>
        <w:t xml:space="preserve"> </w:t>
      </w:r>
      <w:r>
        <w:t xml:space="preserve">เป็น</w:t>
      </w:r>
      <w:r>
        <w:t xml:space="preserve">“</w:t>
      </w:r>
      <w:r>
        <w:t xml:space="preserve">ผลการ</w:t>
      </w:r>
      <w:r>
        <w:t xml:space="preserve">”</w:t>
      </w:r>
      <w:r>
        <w:t xml:space="preserve"> </w:t>
      </w:r>
      <w:r>
        <w:t xml:space="preserve">ดำเนินงานพัฒนา ไม่เอามาเต็มหมด เอามาแค่คำว่า</w:t>
      </w:r>
      <w:r>
        <w:t xml:space="preserve"> </w:t>
      </w:r>
      <w:r>
        <w:t xml:space="preserve">“</w:t>
      </w:r>
      <w:r>
        <w:t xml:space="preserve">ผลการ</w:t>
      </w:r>
      <w:r>
        <w:t xml:space="preserve">”</w:t>
      </w:r>
      <w:r>
        <w:t xml:space="preserve"> </w:t>
      </w:r>
      <w:r>
        <w:t xml:space="preserve">ดำเนินงานละไว้ในฐานที่เข้าใจ ก็คือบอกให้รู้ว่าในบทนี้ เราจะรู้ถึงผลที่เราไปทำเสร็จแล้วตามวัตถุประสงค์นะคะ เพราะฉะนั้น ใน 4.1 หัวข้อใหญ่ขนาดเท่าไร มาดู ตอนทำรูปแบบข้อความแล้วก็หัวข้อใหญ่ ดูคู่มือนะคะ 4.1 ปุ๊บ เห็นไหมคะ TH Sarabun แล้วทำอย่างไร แม่บอกว่าต้องเช็กกับอะไรคะ เช็กในคู่มือใช่ไหม คู่มือบทที่ 3 หัวข้อใหญ่ เห็นไหมคะ ขนาด… เห็นไหม เห็นไหม ใช้ตัวเข้ม ขนาด 18 Point และเว้นระยะ ห่างจากบรรทัดบน เห็นไหมคะ เว้นระยะห่างจากบรรทัดบน นี่กด Enter 1 ครั้ง เว้น 1 บรรทัด เพราะฉะนั้น เมื่อขึ้นหัวข้อใหญ่ทุกครั้ง จะไม่อยู่ติดกันแบบนี้นะลูก เห็นไหม 4.1 กับ 4.2 นี่ สมมติ 4.1 เสร็จปุ๊บนะคะ หัวข้อ 4.1 เสร็จ เราจะต้องเว้น 1 บรรทัดเสมอ ไม่ใช่เว้นแบบนี้ โอเคนะคะ ในบทที่ 4 เสร็จแล้วนะ บทที่ 4 เสร็จแล้วนะ เพราะเรามี 3 หัวข้อ ใส่เข้าไป วิธีการบอกแล้วเพื่อไม่อยากให้พิมพ์ผิดนี่ นี่นะคะ เด็ก ๆ ก๊อบฯ อันนี้มาอย่างนี้ 4.1 4.2 ที่ทำย่อยเสร็จน่ะ Copy สมมติว่ายังไม่มีนะ สมมติ สมมติ สมมติ Copy เสร็จนะลูก แล้วเราก็วาง แล้วเราก็ทำให้เป็นขนาดเท่าไรคะ แก้ให้เป็นขนาด 18 และก็หนาใช่ไหมคะ แล้วก็ถ้าเป็นหัวข้อบอก แล้วนะ มันจะต้องอยู่ชิดใช่ไหม ทำอย่างไร จะต้องเว้น เห็นไหมคะ เว้น เว้นบรรทัดเสมอ ก่อนขึ้นหัวข้อใหม่ เพราะฉะนั้น ก็เริ่มใส่ผลของเราไปในแต่ละหัวข้อ บทที่ 4 เสร็จแล้วนะคะ ถ้าใครมีหัวข้อย่อย อย่าลืมหัวข้อย่อย มันจะไม่อยู่ชิด เราจะต้องกดระยะเยื้องเข้าไป สมมติในหัวข้อ 4.1 มีย่อย 4.1.1 แม่บอกแล้วนะ ระดับหัวข้อย่อย แม่เอาไม่เกิน 4.1.1.1 แค่… แค่ 4 อันนะ แค่ 4 อัน อย่างนี้ เด็ก ๆ ใช้เป็น 1) นะคะ ใช้ 1 แล้วก็วงเล็บ เพราะเพื่ออะไร ถ้าเกิด 1) มีต่ออีกปั๊บ 1.1 แล้วก็วงเล็บใช่ไหม มันก็จะวนลูปกลับมา ความสวยงามก็จะ… ไม่ใช่ 4.1.1 4.1.5 มันก็จะยาวเกินไป ลำดับหัวข้อย่อยน่ะ เอาถึงแค่ 4 หลักพอ สวยกำลังดีนะคะ โอเค ในส่วนของบทที่ 4 อะไรครับ ของเราเหรอ ไม่ใช่ลองไปถามอั๋นดู ไม่ใช่ห้องนี้ ห้ใช้ได้ตั้งแต่ต้น โอเค บทที่ 4 แม่จะพาต่อบทที่ 5 เลยนะ เพราะจะได้เขียนตรวส่วนหัว ทีนี้ จะให้เขียนเองนะ ห้องอื่นมั้ง ห้องอื่นมั้ง ให้มาดู พอบทที่ 4 เสร็จทำอย่างไร อย่างลืม Save นะ Save ให้เรียบร้อยนะคะ ต่อไปเราไปดูบทที่ 5 นะคะหัวข้อบทที่ 5 ถ้า… แม่บอกบอกเสมอนะ เมื่อบทที่ 4 เราเสร็จ สังเกตว่าบทที่ 4 เราตั้งค่าหน้ากระดาษแล้วใช่ไหม ตรงหัวข้ออะไรนี่ เราก็ตั้งไว้หมดแล้ว ถูกแล้ว เพราะฉะนั้น พอเราจะทำบทที่ 5 เมื่อกี้เรา Save บทที่ 4 นะ วิธีการนะคะ ดู แม่ก็จะใช้วิธีไปที่เมนู ไฟล์ แล้วก็เลือกบันทึกเป็น จำได้นะ เอกสารทุกอย่าง แม่บอกแล้ว เราทำโฟลเดอร์ไว้แล้ว เราก็เอาไฟล์นี้ไปใส่ในโฟลเดอร์เรา เมื่อกี้ Save เป็นบทที่ 4 เราก็จะ Save เป็นบทที่ 5 บทที่ 5 แต่เวลา Save ไฟล์น่ะ คำว่า</w:t>
      </w:r>
      <w:r>
        <w:t xml:space="preserve"> </w:t>
      </w:r>
      <w:r>
        <w:t xml:space="preserve">“</w:t>
      </w:r>
      <w:r>
        <w:t xml:space="preserve">บทที่ 5</w:t>
      </w:r>
      <w:r>
        <w:t xml:space="preserve">”</w:t>
      </w:r>
      <w:r>
        <w:t xml:space="preserve"> </w:t>
      </w:r>
      <w:r>
        <w:t xml:space="preserve">ก็ไม่ต้องเว้นวรรค ถูกไหม เพราะ… เพราะถ้าตัวเลขตัวอักษรต้องติดกัน ถ้าไม่ให้ติดกัน ต้องคั่นด้วยสัญลักษณ์ใช่ไหมคะ สัญลักษณ์ที่คั่นได้ ก็คือ _ นะคะ เสร็จแล้วก็กดบันทึก เพราะฉะนั้น ในย่อหน้าเราตั้งเสร็จเรียบร้อยแล้วนะคะ เพราะฉะนั้น จากบทที่ 4 เราก็แก้จากเลข 4 เราก็เปลี่ยนเป็นเลข 5 ผลการดำเนินงาน ตรงนี้เป็นสรุป เติมคำว่า</w:t>
      </w:r>
      <w:r>
        <w:t xml:space="preserve"> </w:t>
      </w:r>
      <w:r>
        <w:t xml:space="preserve">“</w:t>
      </w:r>
      <w:r>
        <w:t xml:space="preserve">สรุป</w:t>
      </w:r>
      <w:r>
        <w:t xml:space="preserve">”</w:t>
      </w:r>
      <w:r>
        <w:t xml:space="preserve"> </w:t>
      </w:r>
      <w:r>
        <w:t xml:space="preserve">เข้าไป ไม่ต้องแก้เยอะ เจ็บคอ แก้ทีเดียวไปได้ยาว แต่เราจะต้องมาเปลี่ยนตรงไหนคะ ตรงนี้ใช่ไหมคะ ตรงข้อความ ตรงนี้จากเดิมบอก… ไม่ต้องอธิบายอันนี้ซ้ำนะคะ ต้องบอกว่า… เปลี่ยนบ้าง อะไรบ้างนะคะ ทำการพัฒนาสื่อ เสร็จแล้วก็… และดำเนินงาน ดำเนินงานตามอะไร เราดำเนินงานตามวัต… ให้บอกว่าเราก็… พอเราพัฒนาเสร็จเราก็เอาไปดำเนินงานตามวัตถุประสงค์การวิจัยของเรา ด้วยคำว่า</w:t>
      </w:r>
      <w:r>
        <w:t xml:space="preserve"> </w:t>
      </w:r>
      <w:r>
        <w:t xml:space="preserve">“</w:t>
      </w:r>
      <w:r>
        <w:t xml:space="preserve">สามารถ</w:t>
      </w:r>
      <w:r>
        <w:t xml:space="preserve">”</w:t>
      </w:r>
      <w:r>
        <w:t xml:space="preserve"> </w:t>
      </w:r>
      <w:r>
        <w:t xml:space="preserve">สามารถสรุปผลการดำเนินงานได้ดังนี้ หรือต่อไปนี้ เห็นไหม อันนี้แค่ของอันนั้นพอ ทีนี้ หัวข้อ ก็จะเปลี่ยนจาก 4 เป็นเท่าไร เป็น 5 แต่ตรงนี้ ตรงนี้ดูนะคะ ในผลการดำเนินงานบทที่ 5 นี่ หัวข้อย่อยมันจะไม่ใช่อันเดิมนะคะ เด็ก ๆ ต้องย้อนมาดูใน… คู่มือในบทที่… บทที่ 5 หน้า… หน้า 16 ไปที่หน้า 16 นะคะ คู่มือในหน้าที่ 16 หัวข้อบทที่ 5 จะประกอบด้วย 5.1 สรุปผลนะคะ 5.2 อะไร อภิปรายผล 5.3 ปัญหาและอุปสรรค 5.4 ข้อเสนอแนะ เห็นไหมคะ หัวข้อสรุปผลการดำเนินงาน จะมีทั้งหมด 4 ข้อ เราก็จะแก้ เห็นไหม เหมือนที่แม่บอก เหมือนที่แม่บอกเลย ฟอนต์มันก็จะไม่เหมือนกัน เราก็จะต้องมาทำให้มันตรง ใช่ไหม TH-Sarabun 16 นะคะ ข้อความปกติใช้แค่ 16 บีบออก โอเค เห็นไหม เราจะได้ย่อย 4 หัวข้อนี้นะคะ เสร็จแล้วทำอะไรต่อ เหมือนเดิม เพื่อให้ข้อมนัอยู่ครบ ไปก๊อบฯ มา เดี๋ยวข้อหาย เราก็ Copy ที่เราได้หัวข้อมาแล้ว แล้วเอามาทำเป็นหัวข้อใหญ่ใช่ไหมคะ หัวข้อใหญ่ก็คือขนาดตัวอักษรคือเท่าไรนะ 18 แล้วก็ B เข้าไป แล้วก็ชิดหน้านะคะเด็ก ๆ อย่าลืม ทีนี้ เดี๋ยวแม่จะอธิบายแต่ละหัวข้อให้ฟังนะ ว่าทำอย่างไรต่อ มาดูที่ 5.1 สรุปผล ผลนี้มาจากไหน บทที่ 4 นึกออกนะ บทที่ 4 เรามีผลกี่ตัว ใช่ไหม เราต้องเปิดบทที่ 4 ของเราขึ้นมาด้วย ไหนล่ะ บทที่ 4 บทที่ 4 บทที่ 4 ผลเรามี 3 ตัวใช่ไหมคะ บทที่ 4 เรามี 3 ตัวอย่างนี้นะ เราก็ก๊อบฯ มา แล้วเราก็ Tab เข้าไป ใส่ลงไป มันก็จะเป็นอะไรคะ สรุปผล 4. เท่าไร เปลี่ยนเป็น 5. นี่ เป็นหัวข้อย่อย ในบทนี้นะคะ ตัวนี้นะ ตัวนี้น่ะ ก็คือเราไปเอาผลจากบทที่ 4 นะคะ มาสรุปนะ ไม่ใช่บทที่ 4 เขียน ดูนะ ตัวอย่างของบทที่ 4 ของพี่เขา นี่นะ สมมติมีตารางอะไรอย่างนี้ มาอย่างนี้นะคะ เราต้องเอาสรุปที่อยู่แต่ละท้ายตารางมาใส่ แล้วเอามาใส่ตรง… ไหนล่ะ แต่ละข้อ นี่นะคะ ใส่ลงไป เพราะฉะนั้น ใน 5.1 เราจะมี 3 หัวข้อย่อยจากผลในบทที่ 4 ทีนี้ พอส่วนต่อมา ก็คือบทที่ 4 เราทำผลพวกนี้เสร็จแล้วนี่ ไม่ใช่ไปก๊อบฯ มาทั้งหมด นึกออกนะ เราจะต้องทำอะไร สรุปมัน เห็นไหมคะ สรุปผล เพราะฉะนั้น ตามหัวข้อนี่ ก็สรุป มันก็จะมีเป็นย่อหน้า ย่อหน้า ไม่ใช่ไปดึงผลทั้งหมดมานะคะ ก็คือเป็นส่วนที่เราสรุปแล้ว เป็นส่วนนี้ พอบทที่ 10 หัวข้อ 5.1 เสร็จ มาดูที่ 5.2 เห็นไหมคะ วัตถุประสงค์เรามีกี่อัน เราก็ต้องอภิปรายให้ครบนะคะ แต่… แต่ ๆ ๆ ไม่ใช่ไป ก๊อบฯ มาว่าไม่ก๊อบฯ ผลมานะคะ ตอนอภิปรายผล พูดผิด พูดผิด ตอนอภิปรายผลนี่ เราจะต้อง ตัวอย่างนะคะ ให้ดูตัวอย่างของพี่ก่อน ไปไหนล่ะ บทที่ 5 ดอมยังทำไม่เสร็จ ตรงอภิปรายผล ตรงนี้ เราจะต้องอ้างถึงงานวิจัยที่เกี่ยวข้องที่แม่ให้ไปค้นมา นึกออกนะคะ เราจะต้องดูว่าผลของแต่ละตัวนี่นะคะ ที่เราทำในแต่ละข้อนี่ มันไปสอดคล้องกับงานวิจัยของใคร เอามาเป็นอภิปรายผลให้เห็น กับงานวิจัยของคนนี้ใช่ไหม แล้วก็สรุป สรุปว่ามันสอดคล้องในลักษณะไหน เช่น อาจจะเพราะ… หรือเรามีตัวนี้เหมือนเขา หรือเราใช้โปรแกรมเดียวกับเขา นั่นคือการอภิปรายผลนะคะ ก็คือเด็ก ๆ จะต้องพูดถึงผลที่เราทำ เสร็จแล้วเอาไปบอกว่ามันไปสอดคล้องกับงานวิจัยของใคร ซึ่งในตอนที่บอกว่าสอดคล้องนี่ ต้องอ้างอย่างน้อย 2 2 งานวิจัยให้เห็น ว่ามันไปสอดคล้องกับเขาในลักษณะไหนนะคะ เหมือน… เช่น ถ้าเราพัฒนาสื่อนี่ สื่อของเราที่ออกมา มันสอดคล้องเช่น เขามีอะไรนะ เขามี AR เราก็ต้องบอกว่าสอดคล้องว่าคนนี้เขาทำ AR หรือไปสอดคล้องกับอีกคน เพราะคนนี้เขามีทำเป็นแบบ Animation และสอดคล้องกับคนนี้ที่เขาเอาลักษณะของการแสดงผลแบบเป็น Animation อย่างน้อยนะคะ 2 งานวิจัย 2 งานวิจัย มาอภิปรายผล ในการอภิปรายเราจะมีให้ครบทั้ง 3 ประเด็น ก็คือผลการประเมินนะ เช่น การประเมินประสิทธิภาพของงานนี้ ตรงประเมินนี่ ประเมิน ผลการประเมินมันจะไปดูที่คะแนนเฉลี่ยในการประเมิน ก็ให้เช็กว่าผลการปะเมินของใคร ถ้าสมมติของเราทำได้ ผลการประเมินระดับมาก ที่เขาอยู่ในระดับมากเหมือนกัน ไม่ใช่เขาบอกน้อย แล้วเอามาว่าสอดคล้องกับคนนี้ ขัดแย้งไหมคะ บางคนบอกผลมันได้ออกมาน้อย บางคนต้องเช็กว่าความสอดคล้องเกิดจากอะไรนะคะ เกิดจากผลที่ออกมา มากก็ต้องมากเหมือนกัน น้อยก็ต้องน้อยเหมือนกัน ไม่ใช่คนหนึ่งบอกมาก คนหนึ่งบอกน้อย แล้วนะคะ เพราะฉะนั้น ในผลของการประเมินประสิทธิภาพกับความพึงพอใจ ให้ดูที่เราประเมินออกมาแล้ว ได้ผลเป็นอย่างไร แล้วก็ไปดูสาเหตุใช้เป็นการเชื่อมโยงความสอดคล้องกับงานวิจัยนั้น ๆ นั่นคือเหตุผลว่าทำไมแม่ถึงให้หาอย่างน้อย 20 งานวิจัย เพราะในงานวิจัยแต่ละอัน ที่เราหามา ไป ๆ มา ๆ น่ะ มาดูแล้วไม่สอดคล้องก็ได้นะ ดูดี ๆ ด้วย เพราะถ้าไม่สอดคล้องเมื่อไร เด็กๆ จะต้องหาเพิ่มนะ มันจะต้องมีความสอดคล้องกันนะคะ ในส่วนของอภิปรายผล ส่วน 5.3 กับ 5.4 5.3 ให้เราพูดถึงอุปสรรคในระหว่างการทำโครงงานของเรานะคะ มีอุปสรรคอะไรบ้าง เช่น เหมือนกลุ่มนี้ หัดทำ Vlog กลุ่มของตี๋น้อย ช่วงนี้ฝนตก วิดีโอไม่ค่อยได้นะ อย่างนี้ อุปสรรคการทำ ก็คือสภาพอากาศก็พูดได้ พูดถึงได้ว่ามันเป็นอุปสรรคของเราใช่ไหมคะ หรือโปรแกรม โปรแกรมที่เราใช้กับเครื่องของเราอย่างนี้ บางทีสเปคเครื่องมันต่ำ แต่โปรแกรมเป็นอีกเวอร์ชันหนึ่ง มันสูงกว่า เกิด… เกิดข้อผิดพลาด เช่น โปรแกรมมันช้าอะไรอย่างนี้นะคะ หรือ… หรืออุปสรค เช่น ตอนไปทดลอง อาจจะนัดแล้วปรากฏกลุ่มทดลองไม่ว่าง ก็ต้องเคลื่อน นั่นคืออุปสรรคที่เราจะเจอนะคะ เราสามารถเอามาเขียนในข้อปัญหาและอุปสรรคได้ เหมือน… เหมือนปัญหา เช่น ในโปรแกรมบอกทำ… ระบุไว้ว่ามีข้อความแบบ Animation Text แต่พอไปทำแล้วปัญหา ก็คือเครื่องเรามันสเปคต่ำอย่างนี้นะ เราก็เลยไม่สามารถทำให้เป็น Text แบบ Animation ได้ เราก็เขียนเป็นปัญหาของเรา Scope ไว้อย่างนี้ ว่าข้อความนี่ต้องเป็น Text Animation ก็เป็นข้อความนะคะ นั่นก็คือปัญหา แต่เราแก้ได้ เสร็จแล้ว 5.4 เอามาจำได้ไหมคะ ตอนเราไปให้ผู้เชี่ยวชาญประเมินกับเอาไปทดลองในแบบสอบถาม ข้อเสนอแนะ นั่นก็คือเอาจากนั้น มาเขียนตรงนี้ ว่ามีข้อเสนอแนะอะไรบ้าง โอเคนะ ทีนี้ ดูต่อนะคะ ดูต่อที่… ตรงที่คำว่า</w:t>
      </w:r>
      <w:r>
        <w:t xml:space="preserve"> </w:t>
      </w:r>
      <w:r>
        <w:t xml:space="preserve">“</w:t>
      </w:r>
      <w:r>
        <w:t xml:space="preserve">ข้อเสนอแนะ</w:t>
      </w:r>
      <w:r>
        <w:t xml:space="preserve">”</w:t>
      </w:r>
      <w:r>
        <w:t xml:space="preserve"> </w:t>
      </w:r>
      <w:r>
        <w:t xml:space="preserve">นี่ ในคู่มือนี่ บอกว่าให้ระบุข้อเสนอแนะในการพัฒนาในอนาคต หรือข้อเสนอแนะในการใช้ประโยชน์โครงงาน เราก็เขียนต่อว่า… ก็เขียนเสนอแนะไปว่าในอนาคตนี่ ถ้า.. ถ้าเขาจะเอาหรือเขามาดูงานเราแล้วนี่ แล้วเขาอยากไปพัฒนาในอนาคตนี่ ก็ให้เขา… อาจจะบอกว่าให้ลองใช้โปรแกรมอื่นพัฒนาดู หรือพัฒนาจากเรื่องนี้เป็นเรื่องอื่นก็ได้ เอาไปทำเป็นอย่างอื่นได้ไหม ลักษณะงานของเรา สามารถเอาไปทำอะไรได้ นั่นก็คือการเสนอแนะในอนาคต ทีนี้ ในการเสนอแนะ เพื่อนำไปใช้ประโยชน์ เราก็ต้องบอกว่าในการนำไปใช้ประโยชน์ในเรื่องอะไร เช่น ถ้าสมมติทำ Vlog เอาไปทำสื่อประชาสัมพันธ์ได้ไหม หรือเอาไปทำเป็น… ถ้าเดี๋ยวนี้ก็จะเป็นสร้างรายได้ใช่ไหมคะ หารายได้ผ่านการทำ Vlog การทำ YouTube Short Video อะไรอย่างนี้ นั่นก็คือข้อเสนอแนะที่จะนำงานของเราไปใช้ประโยชน์ มี 2 ข้อที่จะต้องระบุใน… ใช่ ๆ 5.4 นี่ พูด 2 ประเด็นนี้พอ ถ้า… ถ้าไปดู บางทีไปดูข้อเสนอแนะ ที่ผู้เชี่ยวชาญเขียนไว้ก็ได้ มีประเด็น 2 ประเด็นนี้ก็ได้ ที่เขาเขียนไว้น่ะ เขาก็อาจจะบอกว่ามันจะเอาไปพัฒนาอะไรต่อได้ เราก็เอาไปเขียนนะคะ ใน 2 หัวข้อนี้ เขียนข้อสรุปหรือพูดถึงบรรยายน่ะ เป็นหัวข้อแบบบรรยาย ไม่ต้องใส่หัวข้อย่อยก็ได้นะคะ ในการพัฒนาในอนาคตสามารถ… คำว่า</w:t>
      </w:r>
      <w:r>
        <w:t xml:space="preserve"> </w:t>
      </w:r>
      <w:r>
        <w:t xml:space="preserve">“</w:t>
      </w:r>
      <w:r>
        <w:t xml:space="preserve">สามารถ</w:t>
      </w:r>
      <w:r>
        <w:t xml:space="preserve">”</w:t>
      </w:r>
      <w:r>
        <w:t xml:space="preserve"> </w:t>
      </w:r>
      <w:r>
        <w:t xml:space="preserve">หรือขึ้นด้วยคำว่า… อย่างนี้นะคะ อาจจะบอกว่าในอนาคตสามารถ หรือบอกผู้วิจัย หรือ… ถ้าไม่ใช่ผู้วิจัย อาจจะเป็นเหมือน ถ้าทำเป็นสื่อการสอน ครู อาจารย์อย่างนี้ นำไปพัฒนาในวิชาที่เกี่ยวข้อง หรือเรื่องที่เกี่ยวข้อง อะไรอย่างนี้ก็ได้ หรือ… หรือใช้คำว่า</w:t>
      </w:r>
      <w:r>
        <w:t xml:space="preserve"> </w:t>
      </w:r>
      <w:r>
        <w:t xml:space="preserve">“</w:t>
      </w:r>
      <w:r>
        <w:t xml:space="preserve">นำไปพัฒนา</w:t>
      </w:r>
      <w:r>
        <w:t xml:space="preserve">”</w:t>
      </w:r>
      <w:r>
        <w:t xml:space="preserve"> </w:t>
      </w:r>
      <w:r>
        <w:t xml:space="preserve">อะไรอย่างนี้ ใน… โปรแกรมอื่น หรือในรูปแบบอื่น หรือในเนื้อหาอื่นนี่ ในอนาคตนะคะ หรือมันใช้คำได้หลายคำ เด็ก ๆ ไปดูตรงไหนได้ มีเขียนไว้เหมือนกัน ว่างานเขานี่ พอเสร็จแล้วเขาเอาไปทำอะไรได้ในอนาคต หรือคนอื่นจะเอาไปพัฒนาต่อ อะไรอย่างนี้นะคะ เช่นเดียวกันกับประโยชน์ มันเอาไปใช้อะไรต่อได้ ก็พูดไป ก็มีนำไปใช้ นำไปเผยแพร่ นะคะ เอาไปใช้ทำอะไร เอาไปเผยแพร่ทำไม อย่างนี้นะคะ อันนี้ เราไปดูจากงานวิจัย ที่เราไปค้นมากเยอะ ๆ นั่นแหละ เดี๋ยวเราจะนึกออกเอง เอาไปทำแบบเหมือนของเขาก็ได้ เอาไปต่อยอดก็ได้ ก็แล้วแต่นะคะ ในส่วนของเอกสารบทที่ 4 และบทที่ 5 เสร็จแล้วนะคะ เดี๋ยวทำ 2 บทนี้เสร็จแล้ว เดี๋ยวแม่จะมาต่อบทต่อไป ทีนี้ สิ่งที่จะพูดถึงในสัปดาห์นี้ต่อไป ก็คือวิชาเตรียมฝึก จำได้นะ เตรียมฝึกประสบการณ์ Power Point อยู่ไหนนี่ วิชานี้นะ ซึ่งเทอมนี้เด็ก ๆ ต้องเตรียมฝึก เพื่ออะไร เพื่อจะไปทดลองทำงานนั่นเอง เราจะใช้วิธีการไปฝึกแบบเก็บชั่วโมงนะคะ เก็บชั่วโมง เด็ก ๆ เช่น วันศุกร์ไม่มีเรียนใช่ไหมคะ วันศุกร์เด็ก ๆ สามารถไปฝึกได้เต็มชั่วโมง สิ่งที่แม่จะให้ไปดูนะคะ ทุกคนจะได้เอกสารแบบรายงานการเตรียมฝึกประสบการณ์วิชาชีพ เล่มสีฟ้า ๆ นี้ คนละ 1 เล่ม งานของใครของมัน ถูกไหม เวลาไปฝึก พี่เขาให้ทำอะไร เขียนลงไปนะคะ หน้าปกเขียนชื่อ เขียนอะไร กรอกข้อมูลของตัวเองให้ครบนะคะ แล้วทีนี้ด้านใน ด้านในเอกสาร จะมีตาราง ตารางบอก ชื่อว่าแบบลงเวลาการปฏิบัติงาน หัวข้อแรกในตาราง ก็คือ วัน/เดือน/ปี วัน/เดือน/ปี ที่จะเริ่ม เดี๋ยวเด็ก ๆ แม่จะต้องตอนนี้ทำหนังสือส่งตัวให้ แล้วทำหนังสือส่งตัวให้แล้ว เหมือนที่บอกในสัปดาห์ที่แล้วนะ ไม่เกิน 2 อาทิตย์ ก็จะเสร็จ เราก็จะเอาหนังสือส่งตัวนั้นไปให้หน่วยงานที่เราจะฝึกนั้นนะคะ เวลาไป ไปพร้อมกัน เพราะฉะนั้น เดี๋ยวไดเ้หนังสือมาก็จะรับ เอกสารด้วย ไปพร้อมกันนะคะ ในนั้น ก็คือเวลากรอกใส่ วัน เดือน ปี ที่เราไป สมมติ สมมติว่า… ถ้าเกิดนะ แต่สงสัยอาทิยต์นี้ วันหยุดมันเยอะ เพราะวันพฤหัสบดี กับศุกร์ก็หยุด ไม่ได้ไปฝึกแน่นอน อาจจะเริ่ม… เริ่มเป็นจันทร์หน้า เรามีเรียนใช่หรือเปล่า ตอนบ่ายมีไหมคะ ตอนบ่ายไม่มีนะ เราอาจจะไปหน่วยงานตอนบ่ายวันนั้นก็ได้ เราก็จะเริ่มเขียน… จันทร์หน้าวันที่เท่าไร จันทร์หน้าก็หยุดเหรอ วันพฤหัสบดี ศุกร์นี้ หยุดแน่นอน เราน่าจะเริ่มเป็นอาทิตย์หน้า จันทร์หน้า 14 เราก็เขียนวันที่เราไปวันแรก 14 เสร็จแล้ว เห็นไหมคะ เวลาเริ่ม เช่น เราไปถึงบ่ายโมง เราก็เขียนเวลาเริ่ม 13.00 น. 13.00 ก็คือเราเริ่มไปตรงนั้นกี่โมง เพราะวิธีเตรียมฝึกนี่ เราใช้วิธีไปเก็บชั่วโมง ไม่ต้องทำทั้งวัน เราอาจจะทำถึงแค่บ่าย 2 แล้วก็กลับ เพราะฉะนั้น เมื่อมันมีเวลาเริ่มก็จะมีเวลาสิ้นสุด เห็นไหมคะ ในตารางต่อไป เป็นเวลาสิ้นสุดนี่ ตัวนั้นหายไปไหน ตัว… ตัวเครื่องไอ้นั่นน่ะ ไม่เป็นไร Visual ไปแล้ว เดี๋ยวพลอย Scan ถ่ายแล้วส่งมา เดี๋ยวแป๊บหนึ่งนะคะ ไม่อย่างนั้นเด็ก ๆ จะไม่เห็น เบรก เบรกให้พี่ล่ามก่อน 5 นาที โอเค ส่งเอกสารเข้ามา หน้าปกกับไอ้นั่นน่ะ พี่ล่ามเบรกก่อนค่ะ 5 นาที แล้วเจอกัน ขอเคลียร์เอกสารชุดนี้ก่อน มาแล้วค่ะ โอเคนะคะ เด็ก ๆ มาดูนะคะ ตรงส่วนของสมุดเตรียมฝึกเรานะ เด็ก ๆ จะได้เล่มปกสีฟ้า ๆ นี้นะคะ อันดับแรกได้ไปแล้วต้องเขียนอะไร เห็นไหมหน้าปก เขียนชื่อ-นามสกุล รหัส แล้วก็ชื่อหน่วยงาน ในสัปดาห์ก่อนเราบอกไว้แล้วนะ เรามี 2 หน่วยงานนะคะ ก็คือ… ไหนล่ะ เด็ก ๆ แม่ส่งไปให้ในไลน์กลุ่มแล้ว จำได้ไหม หน่วยงานที่ 1 สำนักวิทยบริการและเทคโนโลยีสารสนเทศ เขียนชื่อเขาให้เต็มนะคะ แล้วก็หน่วยงานที่ 2 ศูนย์บริการคนพิการ มหาวิทยาลัยราชภัฏสกลนครด้วย ไฟล์นี้แม่ส่งไป Save ไว้หรือยังไม่รู้นะ เพราะฉะนั้น ชื่อหน่วยงานเขียนตรงนี้นะคะ ภาคเรียนที่ 1/2500… ภาคเรียนที่ 1 ปีการศึกษา ก็จะเขียน 1 แล้วก็ปีการศึกษา 2568 ภาคเรียนที่ 1 ปีการศึกษา 2568 นั่นก็คือปก มาดูส่วนต่อไปที่เด็กๆ จะต้องได้ทำ ไหนเอ๋ย เกิน… หน้านั้นอยู่ไหน ไม่ใช่ โอเค เปิดเข้ามาหน้าแรกที่จะเจอ เห็นไหมคะ จะเป็นแบบลงเวลาปฏิบัติงาน คอลัมน์ที่ 1 วัน เดือน ปี นั่นก็คือเราไปวันไหน เราก็เขียนวันนั้น คอลัมน์ที่ 2 เวลาเริ่ม สมมติ เราไปตอน… เหมือนวันจันทร์ วันจันทร์หน้า สมมติเราไปวันจันทร์หน้านะ เราไปบ่ายโมงครึ่ง เราก็เขียนบ่ายโมงครึ่ง ไม่ใช่เขียนบ่ายโมง เราต้องลงเวลาจริง ทีนี้ คอลัมน์ที่ 3 เวลาสิ้นสุด วันนั้นอาจจะไปแค่ชั่วโมงเดียว ถึงบ่าย 3 ครึ่ง เรากลับแล้ว พอในคอลัมน์ที่ 4 รวมชั่วโมง เราทำแค่ชั่วโมงเดียว เราก็เขียน 1 ชั่วโมง แล้วก็ลายเซ็นผู้คุม เราไปที่นั่นแล้วเขามอบหมายใครเป็นคนคุม คนนั้นจะเป็นคนเซ็นนะคะ อันนี้อาจจะไม่จำเป็นต้องเซ็นทุกวัน อาจจะเซ็นครั้งเดียวตอนเราฝึกเสร็จก็ได้นะคะ ไอ้ตรงลายเซ็นผู้ควบคุมนี่ แต่ต้องมีลายเซ็นนะคะ ไม่ใช่ไม่มี มาดูแผนต่อมา ที่เราจะเห็น เพราะฉะนั้น ใส่วันที่ ไปวันไหนก็ลงวันที่วันนั้น ใส่เวลาให้ครบเรียบร้อย มาดูหน้าต่อมาที่เด็ก ๆ จะต้องได้กรอก ตรงนี้ชื่อว่า</w:t>
      </w:r>
      <w:r>
        <w:t xml:space="preserve"> </w:t>
      </w:r>
      <w:r>
        <w:t xml:space="preserve">“</w:t>
      </w:r>
      <w:r>
        <w:t xml:space="preserve">แบบบันทึก</w:t>
      </w:r>
      <w:r>
        <w:t xml:space="preserve">”</w:t>
      </w:r>
      <w:r>
        <w:t xml:space="preserve"> </w:t>
      </w:r>
      <w:r>
        <w:t xml:space="preserve">เห็นไหมคะ อยู่ในเอกสารนั่นแหละ เปิดไปเดี๋ยวก็เจอ เห็นไหม ใส่ วัน/เดือน/ปี เหมือนสัปดาห์หน้า เราใส่วันที่ไป สัปดาห์หน้า เราเริ่มวันที่ 14 ก็ใส่ 14 ตรงนี้ใส่อะไร รายละเอียดการปฏิบัติงาน ใส่เวลาลงไปด้วย เช่น 13.00 น. นะคะ เขียน 13.00 น. ปากกาให้ใช้ไหมนี่ ตัวนี้ ไม่ได้เปิดใน… เพราะมันเป็นไฟล์มา ขอใช้เครื่องมือได้ไหม ไม่ได้ ไม่ได้นะคะ เราก็ใส่เวลาลงไปด้วยเราเริ่ม 13.00 น. หรือ 13.30 น. พี่เขาให้ทำอะไร เช่น วันนี้มาถึง ไป… สมมติ สมมติ มาพอดีเลย เขาใช้ให้ไปเดินเอกสารก็ต้องไปนะคะ ไปเดินเอกสารอย่างเดียว ไม่ใช่นะคะ การฝึกงานให้นึกว่าเสมือนเราไปทำงานจริง เพราะฉะนั้น การทำงานจริง ๆ เขาให้ทำอะไรก็ต้องทำ ไม่ใช่บอก… ไปบอกหนูมาฝึกงานคอมพิวเตอร์ หนูทำงานคอมพิวเตอร์อย่างเดียว ไม่ได้ เพราะในการทำงาน บางทีเขาก็ต้องมีกิจกรรมอื่น นอกเหนือจากงานที่ทำ ก็เขียนลงไปนะคะ แล้วก็ใส่ช่วงเวลานั่นแหละ เหมือนพอเวลาอีกเวลาหนึ่ง มันได้เห็นว่าในช่วงเวลานี้ มีงานทำที่หลากหลายไหม อะไรอย่างนี้ เพราะอะไร เพราะมันจะเป็นผลกับรุ่นน้องในการไปฝึกงานในครั้งต่อไป ว่า อ๋อ ไปทำที่นี่แล้ว ได้ทำอะไรบ้าง น้องจะได้รู้ไง ถ้าสนใจจะได้ไปทำ เพราะฉะนั้น ในส่วนของแบบบันทึกการเตรียมฝึกให้เด็ก ๆ กรอกข้อมูลอย่างละเอียดด้วยนะคะ ไม่ใช่ทำเสร็จ 10 วันค่อยมาเขียน ว่าทำอะไรไปบ้าง เพราะฉะนั้น ต้องเขียนให้เป็นเขาเรียกว่าอะไร เขียนเป็นปัจจุบัน วันนี้ทำอะไร เอาทีหลังนะ เพราะ… เพราะอะไร มันจะมีช่วงเวลาหนึ่งที่ดูนะคะ ผู้รับผิดชอบ คือ พ่อกับแม่นี่ ผ.ศ. ดร. วิเ๙จะไปตรวจเยี่ยม แล้วแม่ก็จะไม่บอกด้วยจะไปเมื่อไร เพราะฉะนั้น จะโดนแอบไปตรวจนะคะ เพราะฉะนั้น ถ้าใครไม่เขียนไว้ หักคะแนน หักคะแนน เพราะฉะนั้น ต้องเขียนให้เป็นปัจจุบันนะ บอกให้รู้ว่าเรามาทำจริง ๆ มีงานให้ทำแต่ละวันอะไรบ้างนะคะ ก็จะเห็นนะคะ ส่วนต่อไป ที่เราจะต้องได้เขียนอีกนะคะ อันนี้ให้เป็นปัจจุบันนะ ระบุไว้แล้วนะ หน้าต่อไปที่จะได้เขียนอีก ก็คือ… แป๊บหนึ่งนะครับ หน้านี้นะคะ มีทั้งหมด 3 หัวข้อ เห็นไหม หัวข้อแรก สรุปเนื้อหา เราจะต้อง… นั่นก็คือหลังจากที่เราเก็บชั่วโมงครบ เด็ก ๆ จะต้องมาสรุปเนื้อหาว่าจากที่เราไปเตรียมฝึกนี่ เห็นไหมคะ สรุปเนื้อหาลักษณะงาน เราจะต้องมาสรุปว่าลักษณะงานที่เราไปทำเป็นเรื่องอะไร เราจะรู้ได้อย่างไร ไปดูที่เราบันทึกไว้ เราก็จะเห็นนะ ในแต่ละวันมันมีงานอะไรที่เราทำเป็นประจำ มันมีงานไหนเป็นงานหลัก งานหลัก แยกออกเป็นงานหลักนะคะ คือ งานที่ทำเป็นประจำทุกวัน นั่นคืองานหลัก แล้วก็งานรอง ก็คืองานที่นอกเหนือจากงานที่ทำทุกวัน อาจจะมีวันนี้ทำไอ้นี่นะคะ และสุดท้าย เว้นไว้ งานอื่น ๆ ก็คือนอกเหนือจากงานที่เกี่ยวข้องกับทางคอมพิวเตอร์เรา เพราะเราเรียนทางคอมพิวเตอร์นะ งานอื่น ๆ อาจจะเป็นบางทีพี่เขาให้ชงกาแฟ บางทีต้องไปเสิร์ฟน้ำ ส่วนใหญ่ผู้หญิงจะได้รับพิเศษนี้ อื่น ๆ นี้ เสิร์ฟน้ำ ชงกาแฟ รับรายงานตัว หรือทำอะไรล่ะ ช่วยงานด้านอื่น ๆ ที่… ส่วนใหญ่เขาจะให้นักศึกษาผู้หญิงทำนะ งานธุรการเพิ่มนะคะ นั่นคืองานลักษณะอื่นที่มันไม่เกี่ยวข้องกับในงานหลัก และงานรองนี่จะเป็นงานที่เกี่ยวข้องกับทางด้านคอมพิวเตอร์ของเรานะคะ ส่วนงานอื่น ๆ ก็คือให้นึกถึงเลย งานอื่น ๆ คือ งานที่ไม่ใช่ด้านคอมพิวเตอร์ เช่น มีกิจกรรมสันทนาการ เขาให้เราไปเป็นกองเชียร์ ไปเป็นกองเชียร์อย่างนี้ ก็ต้องเขียนลงมาว่าเป็นเชียร์ลีดเดอร์ บางปีไปฝึกช่วงนั้นมีกีฬาสี ก็ได้ไปร่วมอย่างนี้นะคะ ก็จะมีอย่างนี้ นั่นก็คืองานอื่น ๆ ก็คือจะได้เห็นว่านอกจากทำงานแล้ว เรายังไปร่วมกิจกรรม ไม่ใช่เหมือนที่บอก ไม่ใช่บอกหนูมาฝึกงานคอมพิวเตอร์ หนูทำแต่ด้านคอมพิวเตอร์เท่านั้นนะคะ เสมือนว่าการเตรียมฝึกฝนให้เหมือนทำงานจริง ๆ สถานะการทำงานจริงนะคะ เพราะฉะนั้น หน่วยงานเขามีงานอะไรเราก็ต้องทำกับเขาไม่ใช่เป็นแกะดำนะคะ ไม่ใช่จะมั่นหน้า มั่นโหนก หนูมาฝึกคอมฯ ให้ทราบ มาดูหัวข้อต่อมาหัวข้อที่ 2 สิ่งที่นักศึกษาได้จากการฝึก เวลาเราไปฝึก เราได้อะไร ได้ความรู้เพิ่มไหม มาเรียนกับแม่ แม่สอนแต่อันนี้ สมมตินะอยู่กับแม่สอนปั้น 3D แม่สอนแต่ Blender พอไปในหน่วยงาน มีโปรแกรมอื่น เป็นไหม ไม่เคยทำต้องได้ทำแล้ว อย่างนี้นะคะ เราก็จะได้ความรู้ใหม่ ได้อะไรอีก ได้การทำงานเป็นทีมไหม ปกติทำการบ้านแม่ให้ทำคนเดียว แต่พอเวลาไปทำงานในหน่วยงาน บางทีเขาให้ทำเป็นกลุ่มอย่างนี้นะคะ เราสามารถทำงานเป็นทีมกับเพื่อนร่วมงานได้ไหม จะได้จากการไปฝึกครั้งนี้ ก็ให้เราเขียนลงไปนะคะ ว่าเราได้อะไรบ้างนะคะ อย่างน้อยนี่ ได้ความรู้ไหม อันดับแรกนี่ ได้หรือเปล่า ได้หรือเปล่า ไปทำได้ประสบการณ์ในการทำงานอะไรอย่างนี้ คือ การเรียนกับการทำงานไม่เหมือนกัน เพราะบางทีตอนเรียนนี่ แม่ก็ตรวจทีละคน แต่ตอนทำงาน บางทีเขาให้ทำเป็นกลุ่ม มันต้องทำช่วยกันอย่างนี้ เป็นต้น มาดูหัวข้อที่ 3 อุปสรรค แล้วก็ปัญหา มีอะไรบ้าง อย่างเหมือนพวกเรานี่ เป็นเด็กหูนะ อุปสรรคที่เราไปทำ ก็คือการสื่อสาร แต่เดี๋ยวนี้ อย่างที่บอก เรามี TTRS ตัวนั้นช่วยได้ไหม ใช่ไหม เราใช้… บริการของ TTRS ในการสื่อสารกับพี่ ๆ เขา เรามีอยู่ แต่ไม่ค่อยใช้ แม่ก็… เหมือนกันนะคะ ว่าไป… ไปทำแล้วเจอปัญหาอะไร ต้องเขียนมา เพราะอะไร เพราะจะได้เอาไว้ให้พวกน้อง ๆ ดูต่อ ว่าพอไปทำมีปัญหาแบบนี้นะ เตรียมตัวน้อง ๆ จะได้เตรียมตัว ว่าถ้าไปทำที่นี่ มีปัญหาเกี่ยวกับเรื่องอะไรบ้าง อย่างนี้นะคะ นั่นคือหลังจากที่เราเก็บชั่วโมงครบ เราจะมาสรุปในหน้านี้นะคะ ข้อต่อไป ข้อเสนอแนะ ต้องบอกข้อเสนอแนะว่าถ้าน้อง ๆ อยากไป หรืออยากให้อาจารย์นี่ ทำอะไร ก็เขียนไป หรืออยากให้หน่วยงานทำอะไรก็เขียนไป เป็นข้อเสนอแนะเพื่อทางผู้รับผิดชอบ แล้วก็หน่วยงานจะได้ประสานกันนะคะ เด็กมาฝึกนี่ แล้วมีข้อเสนอแนะอย่างนี้ อย่างนี้นะ ไปว่าอยากให้มีการปรับปรุงหรือเพิ่มหรือแก้ไขอะไร ก็ให้เขียนตรงหัวข้อนี้ นั่นก็คือในส่วนที่เราจะต้องทำหลังจากที่เราเก็บชั่วโมงครบนะคะ ส่วนในส่วนนี้ หน้านี้ แบบบันทึกข้อคิดเห็นจากอาจารย์นิเทศ เห็นไหม นั่นก็คือตรงนี้ คนที่เขียน คือ ผู้รับผิดชอบ คืออาจารย์แม่ กับอาจารย์พ่อ แม่บอกว่าจะแอบไปดู นี่แหละ เขียนว่าพอไปดูแล้วนี่ ทำงานได้ไหม ทำงานกับหน่วยงานเขาได้ไหม หรือไปทำแล้วมีปัญหา หน่วยงานแจ้งว่าเด็กคนนี้ไม่ค่อยมาทำ หรือมาทำแล้วก็กลับเร็ว อะไรอย่างนี้ อย่างนี้เป็นต้นนะคะ จะทำให้เห็นว่าครั้งต่อไป ไปเตรียมฝึกกับที่นี่ เราก็จะบอกจะต้องเตรียมตัวอย่างไร การแต่งตัวอะไรพวกนี้ ก็จะเป็นปัญหาที่อาจารย์ที่นิเทศน์ไปเจอ หรือพอไปแล้วพี่ ๆ ที่หน่วยงานมาฟ้อง เด็กอาจารย์ไม่รู้เรื่อง เด็กอาจารย์ชอบเสียงดังอะไรอย่างนี้ พูดเสียงดัง แต่งตัวไม่เรียบร้อย อย่างนี้ ที่ผู้รับผิดชอบบอกมานะ ไม่ได้คุยกับเด็ก ๆ เขาก็จะไล่ออกไปนะ เพราะแม่ก็ต้องไปถามว่าเป็นอย่างไร เด็กมาทำงานดีไหม มี… เขาก็จะบอกหมด เขาก็จะพูดหมดนะคะ พอหมดแล้ว เขาบอกมอบหมายงานให้แต่ทำไม่ได้ เห็นไหม เพราะบางทีเขาก็จะมีมอบหมายงาน เพราะบางทีเขาก็ให้ทำนะคะ บางทีเขาก็มีงานให้ทำ มอบหมายมาเลยต้องทำนู้น นี่ โน้น แม่ก็จะเขียนลงไป นั่นก็จะเป็นผลกับการให้คะแนนนะคะ ในการฝึก เพราะฉะนั้น ถึงย้ำเสมอว่าให้ คิดว่าการเตรียมฝึกเหมือนไปทำจริง ๆ นะคะ งานที่ได้รับมอบหมายให้สำเร็จนะคะ ครบแล้วใช่ไหม อยู่ไหนน่ะ มันไปทางไหนบ่าดนิ่ ส่วนอันสุดท้าย หน้าสุดท้ายนะคะ จะอยู่หน้า… ใช่หรือเปล่า ใช่หรือเปล่า เกือบหน้าสุดท้ายนะคะ อันนี้ อันนี้ คือ หน่วยงานเป็นคนประเมินนะคะ แต่เด็ก ๆ ต้องทำอะไร เด็ก ๆ จะต้องกรอกข้อมูลสถานที่ฝึกงานให้เรียบร้อย อันนั้น ก็คือพอเราฝึกเสร็จ เราต้องตัดนะคะ ตัด ๆ ๆ ฉับ ๆ ๆ ตัดออกนะคะ ตัดออกจากเล่มน่ะ แล้วเอาให้พี่เขาเป็นคนเซ็นให้เรา นึกออกนะ เป็นคนให้คะแนน อันนี้ คือ ตอนที่เราฝึกจำนวนครบเสร็จ คือ จำนวนชั่วโมงครบเสร็จนะคะ ให้เรียบร้อยแล้วตัดเอกสารชุดนี้ออกไปให้พี่เขานะคะ พี่เขาก็จะได้ฝึกเสร็จ แล้วมันจะมีหนังสือส่งตัวกลับ แล้วก็ใบคะแนน มันจะมีหน้านี้ หน้าให้คะแนนนะคะ แล้วก็หน้าอีกหน้าหนึ่ง อยู่ไหน อีกหน้าหนึ่ง มันจะมี 2 หน้านะคะ เห็นไหม ผู้ประเมิน ผู้ประเมินในที่นี่หมายถึงคนที่เซ็น… เซ็นการลงเวลาของเราน่ะ เพราะเขาจะรู้ใช่ไหมคะ ว่าวันนี้คนนี้มา สมมติไอ้ 3 คนนี้ไปด้วยกัน มาเก็บชั่วโมงทุกวันเลย ไอ้คนนี้ วันนี้มาได้ชั่วโมงหนึ่งหายไปแล้ว คนอื่นอยู่ได้ 3 ชั่วโมง เพราะฉะนั้น การไปเก็บชั่วโมง ไม่จำเป็นต้องไปพร้อมกันนะลูก นึกออกนะ ใครว่างอยากไปเก็บก็ไป ใครเก็บเสร็จเร็วก็เสร็จ นึกออกไหม เพราะบางคน วันนี้ไม่ไป วันนี้ก็ไม่มีชั่วโมงแล้วใช่ไหมนะคะ สามารถไปตามสะดวกได้ จำนวนชั่วโมงที่จะเก็บเดี๋ยวตอนหนังสือส่งตัวมา แม่จะบอกอีกครั้งหนึ่ง ว่าต้องเก็บกี่ชั่วโมง ถึงจะตามในหนังสือส่งตัวว่าในหนังสือกี่ชั่วโมงนะคะ ใครมีอะไรสงสัยไหม เกี่ยวกับการไปเตรียมฝึก ยกมือ ถามได้ มีใครสงสัยไหม อยากถามว่า… เดี๋ยวรอดูหนังสือส่งตัวก่อน ตอนนี้หนังสือส่งตัวยังไม่ออกนะครับ ว่าจะบอกเป็นวันไม่ได้ เขาจะเขียนจำนวนชั่วโมงนะ เพราะเวลาเราไปทำจริง ๆ บางวันมันไม่ได้เต็มวันใช่ไหมคะ เพราะฉะนั้น เด็ก ๆ ต้องนับจากตรงไหน เดี๋ยวแม่เปิดให้ดูก่อน เห็นไหม ตรงคอลัมน์ที่ 1 2 3 4 คอลัมน์ที่ 4 รวมชั่วโมงในการฝึกงานแต่ละวัน แต่ละวัน ถ้าครบ นั่นคือฝึกเสร็จ เพราะฉะนั้น ถ้าใครไม่มั่นใจว่าตัวเองฝึกครบหรือยัง พอเหมือนวันอังคารเรียนกับแม่ใช่ไหม ก็เอาเล่มมาให้แม่ดู แม่ดูหน่อย ฝึกครบหรือยัง ถ้า…เดี๋ยวว่ากัน ว่าเราฝึกครบยัง ถ้าฝึกครบแล้วเราค่อยตัดไอ้ตัวแบบประเมินนั้นน่ะไปให้พี่เขานะ เพราะฉะนั้น เหมือนที่แม่บอกน่ะ นับเป็นวันไม่ได้ แค่ชั่วโมงเดียวอย่างนี้นะ เพราะอย่างนั้นทำไมถึงเขียนว่ารวมชั่วโมง เพราะเราจะมาสรุปว่าเหมือนเราไป ทำ 13.00 ถึง 14.00 มันก็ทำกับ 1 ชั่วโมงใช่ไหม เราทำชั่วโมงเดียวน่ะ นับเป็นวันไม่ได้ใช่ไหมคะ เพราะฉะนั้น เราจะนับตามชั่วโมงนะคะ เพราะบางทีเหมือนบางเอก ไม่ใช่ เหมือนบางเอก บางคนน่ะ ใช่อยู่ทั้งวัน แต่บางคนไม่ไปเก็บชั่วโมงวันศุกร์ นึกออกไหมคะ เพราะบางคนหนูจะกลับบ้านวันศุกร์อย่างนั้น วันศุกร์หนูไม่ไป หนูไม่ได้ชั่วโมงแล้ว แต่ละคนก็วันที่อาจจะไม่ตรงกัน ถูกไหม เพราะวันนี้บางคนอาจจะไปหรือไม่ไปก็ได้ แม่ถึงบอกว่าไอ้เล่มสีฟ้า ๆ เราก็แจกให้ทีละเล่ม ไม่ใช่ว่าไปหน่วยงานเดียวกันแล้วใช่เล่มเดียวกัน ไม่ใช่ เห็นไหม เก็บของใครของมันนะคะ ตามแต่ตัวเองพร้อมที่จะไป ต้องมีความพร้อมที่จะไป ไม่ใช่ กระปริบกระปรอย กระปริบกโอเค มีใครสงสัยอีกไหม โอเคนะคะ เพราะฉะนั้น หนังสือ เพราะสัปดาห์ที่แล้ว สงสัยหรือเปล่าคะ อ๋อ ไปIT คืออะไร ดูนะ ป้ายนี้ ดูนะ ใส่ชื่อ ใส่ชื่อหน่วยงานแล้วให้ระบุว่าอะไร นักศึกษาหูใช่ไหม แค่นั้น ใส่แค่ชื่อแล้วก็… แล้วก็ชื่อหน่วยงานด้านล่าง</w:t>
      </w:r>
    </w:p>
    <w:p>
      <w:pPr>
        <w:pStyle w:val="BodyText"/>
      </w:pPr>
      <w:r>
        <w:t xml:space="preserve">(นักศึกษา) ไอ้นั่นพอ สีเอาสี สีม่วงพาสเทล สีม่วงพาสเทล พีหัวเราะ สีตามใจแม่ รูปต้องเป็นรูปนักศึกษานะคะ ไม่ใช่รูปถ่ายเล่นฟรีสไตล์ไปฝึก ใช่อยู่ว่าทำเหมือนทำงานจริง แต่สถานะเราเป็นนักศึกษา เพราฉะนั้น รูปนักศึกษา รูปติดบัตรนะ ใส่รูปนักศึกษาแล้วมาถ่าย ให้พี่พลอยถ่ายให้ ยืนพิงกำแพงห้องแล้วยืนถ่ายรูป ก็คือควรอยู่ในรูปนักศึกษาเรียบร้อย หัวข้างบนต้องเป็นนักศึกษาเตรียมฝึกนะคะ ไม่ใช่นักศึกษาฝึกงาน เราเป็นนักศึกษาเตรียมฝึก เขียนให้ถูกต้อง เตรียมฝึกประสบการณ์วิชาชีพ เขียนตามหัวข้อเรานั่นเลย ทำให้เสร็จ แล้วจะได้ห้อยป้ายไปด้วย โอเค มีอะไรจะถามอีก สีม่วง สีมม่วงแล้วเหรอ นักศึกษา ดู ๆ นักศึกษาเตรียมอะไร นี่ ๆ ๆ นี่ต้องใส่ให้เต็ม เตรียมฝึก ฝึกเฉย ๆ ได้ไง ฝึก รด. บ่ เตรียมฝึกประสบการณ์วิชาชีพสิ ต้องใส่ชื่อเต็ม ทำเป็น 2 บรรทัดก็ได้ และทีนี้ ไม่ต้องทำโค้งลูก เพราะเราไปในฐานะนักศึกษานี่ รูปแบบตัวอักษรไม่ต้องมีลูกเล่นนะคะ ทำตัวตรงธรรมดา ข้างบนใส่คำว่า</w:t>
      </w:r>
      <w:r>
        <w:t xml:space="preserve"> </w:t>
      </w:r>
      <w:r>
        <w:t xml:space="preserve">“</w:t>
      </w:r>
      <w:r>
        <w:t xml:space="preserve">นักศึกษา</w:t>
      </w:r>
      <w:r>
        <w:t xml:space="preserve">”</w:t>
      </w:r>
      <w:r>
        <w:t xml:space="preserve"> </w:t>
      </w:r>
      <w:r>
        <w:t xml:space="preserve">ก็ได้ แล้วใส่เตรียมฝึกวิชาชีพนะ ไม่ต้องใส่อะไรล่ะ อะไรน่ะ ลาย ไอ้นี่ได้ ไอ้ดอกไม้กับไอ้นี่ ดอกไม้ไม่เอา ไม่เอา ไม่เอา อย่า อย่าเด็กมาก อย่าเด็กมาก ให้มันมีความเป็นไอ้นี่หน่อย เหมือน ๆ เหมือนใส่ไอ้อันนี้ได้ ดาวอย่างนี้ได้ อันนี้เอาสีม่วง เอาแค่นี้ก็ได้ ข้างบนขาวก็ได้ เอาพื้นม่วง ข้างบนม่วงอย่างนี้ได้ อันเล็ก ๆ แบบนี้ได้ ไม่เอา ใหญ่ ๆ แม่ไม่เอา เอาอันเล็ก ๆ ตอนนี้น้องให้ดู ดอกใหญ่ ๆ ไม่เอา เอาเล็ก ๆ เอาเล็ก ๆ เอาดาวเล็ก ๆ เอาดาวเล็ก ๆ ดาวใหญ่ไม่เอา ไม่เอานะคะ ไม่ให้ดูรกตาเกินไป แล้วก็ใส่สี สีม่วงทั้งบนทั้งล่างก็ได้ ทำทูโทนก็ได้ สีม่วงครึ่งหนึี่ง ข้างบนที่มีรูปเป็นสีขาวก็ได้อย่างนี้ก็ได้ ไม่อย่างนั้นเดี๋ยว… บาสออกแบบเพิ่มอีก 1 ทุกคนด้วยออกแบบเพิ่มอีก 1 เดี๋ยวแม่จะเป็นคนคัดเลือก แล้วส่ง ทุกคนต้องออกแบบ แต่บอกแล้วสียืนพื้นคืออะไรคะ สีม่วงอ่อน ๆ สีม่วงพาสเทลเป็นหลัก ส่ง… ส่งเข้ามาในไลน์กลุ่มเราแล้วแม่มาเลือก มาเลือกมาดู และอาจจะเอาของคนนั้น มายำใส่ของคนนี้ก็ได้ ออกแบบลาย อีกคนอาจจะออกแบบลายสวยนะคะ อีกคนหนึ่งอาจจะเลือกฟอนต์มาสวยนะคะ เพราะฉะนั้น ให้ออกแบบมาคนละ 1 1 อัน ถ้าจะทำป้ายนะคะ ป้ายห้อยคอ โอเค จะได้เห็นขนาดตัวอักษรด้วย เพราะบางคนชอบทำตัวอักษรตัวใหญ่ ๆ บางคนทำตัวเล็ก ๆ ได้เอามาผสมกัน โอเคนะคะ มีใครสงสัยอีก เพราะฉะนั้น เดี๋ยวนะ อังคาร พุธ พฤหัสบดี ศุกร์ ปิด ใครออกแบบเสร็จแล้วให้ส่งมา… วันศุกร์ ก่อนวันศุกร์ 3 วัน ไม่ได้อันใหญ่มาก วันศุกร์นะคะ ส่งเข้าไปในกลุ่มวันศุกร์ เสาร์ อาทิตย์แม่จะได้เลือก เดี๋ยววันจันทร์ ถ้าหนังสือเสร็จ นัดเจอกันอีกรอบ เพราะก่อนจะส่งตัว ตอนนี้ คือ เรารอหนังสืออยู่แล้วล่ะ ถ้าทำบัตรเสร็จก็โอเคนะ ขนาดป้ายวัดหรือยัง วัดด้วยนะ ให้มันวัดด้วยนะ ให้มันใส่เข้าไปในไอ้ตัวป้ายได้ด้วยนะ ขนาดน่ะ ไม่ใช่คนหนึ่งทำมาใหญ่กว่าตัวป้ายนะคะ วัดขนาดป้ายด้วยนะลูก เดี๋ยวพอใส่ลงไปแล้วไม่พอดีป้าย โอเคค่ะ ถ้าอย่างนั้นวันนี้ เราพอแค่นี้ เจอกันอีกทีสัปดาห์หน้านะคะ แล้วก็ทำเอกสาร แล้วก็งานให้ตรวจให้เรียบร้อย เพราะ 4 5 ทำแล้วแม่ต้องมาตรวจงานด้วย โอเค ขอบคุณพี่ล่ามค่ะ วันนี้พอแค่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โครงงานคอมพิวเตอร์ 2 (เช้า) 080768</dc:title>
  <dc:creator/>
  <cp:keywords/>
  <dcterms:created xsi:type="dcterms:W3CDTF">2025-07-08T04:40:41Z</dcterms:created>
  <dcterms:modified xsi:type="dcterms:W3CDTF">2025-07-08T04: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รกฎาคม 2568 เวลา 09.00 น.</vt:lpwstr>
  </property>
  <property fmtid="{D5CDD505-2E9C-101B-9397-08002B2CF9AE}" pid="3" name="subtitle">
    <vt:lpwstr/>
  </property>
</Properties>
</file>